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534B1CE9"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0"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1"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2" w:author="Kris.Wild" w:date="2023-04-06T14:13:00Z">
        <w:r w:rsidR="00CB58C4">
          <w:rPr>
            <w:color w:val="000000" w:themeColor="text1"/>
          </w:rPr>
          <w:t xml:space="preserve">In both empirical and theoretical studies, estimates for metabolism </w:t>
        </w:r>
      </w:ins>
      <w:del w:id="13" w:author="Kris.Wild" w:date="2023-04-06T14:13:00Z">
        <w:r w:rsidR="001A626A" w:rsidDel="00CB58C4">
          <w:rPr>
            <w:color w:val="000000" w:themeColor="text1"/>
          </w:rPr>
          <w:delText>is</w:delText>
        </w:r>
        <w:r w:rsidR="00865CAF" w:rsidDel="00CB58C4">
          <w:rPr>
            <w:color w:val="000000" w:themeColor="text1"/>
          </w:rPr>
          <w:delText xml:space="preserve"> </w:delText>
        </w:r>
      </w:del>
      <w:ins w:id="14" w:author="Kris.Wild" w:date="2023-04-06T14:13:00Z">
        <w:r w:rsidR="00CB58C4">
          <w:rPr>
            <w:color w:val="000000" w:themeColor="text1"/>
          </w:rPr>
          <w:t xml:space="preserve">have shown to be </w:t>
        </w:r>
      </w:ins>
      <w:del w:id="15"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6"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7" w:author="Kris.Wild" w:date="2023-04-06T14:25:00Z">
        <w:r w:rsidR="002756C0" w:rsidRPr="007F3667" w:rsidDel="00EB2D84">
          <w:rPr>
            <w:color w:val="000000" w:themeColor="text1"/>
          </w:rPr>
          <w:delText>across individuals</w:delText>
        </w:r>
      </w:del>
      <w:del w:id="18"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19"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0"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1" w:author="Kris.Wild" w:date="2023-04-06T14:32:00Z">
        <w:r w:rsidR="0081602B" w:rsidDel="00CB3FB4">
          <w:rPr>
            <w:color w:val="000000" w:themeColor="text1"/>
          </w:rPr>
          <w:delText xml:space="preserve">fitness </w:delText>
        </w:r>
      </w:del>
      <w:ins w:id="22"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3" w:author="Kris.Wild" w:date="2023-04-11T10:19:00Z">
        <w:r w:rsidR="00237310" w:rsidDel="0080145A">
          <w:rPr>
            <w:color w:val="000000" w:themeColor="text1"/>
          </w:rPr>
          <w:delText>into</w:delText>
        </w:r>
        <w:r w:rsidR="00C704C4" w:rsidDel="0080145A">
          <w:rPr>
            <w:color w:val="000000" w:themeColor="text1"/>
          </w:rPr>
          <w:delText xml:space="preserve"> </w:delText>
        </w:r>
      </w:del>
      <w:del w:id="24"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5" w:author="Kris.Wild" w:date="2023-04-11T10:18:00Z">
        <w:r w:rsidR="0080145A">
          <w:rPr>
            <w:color w:val="000000" w:themeColor="text1"/>
          </w:rPr>
          <w:t xml:space="preserve">if costs </w:t>
        </w:r>
      </w:ins>
      <w:ins w:id="26" w:author="Kris.Wild" w:date="2023-04-11T10:19:00Z">
        <w:r w:rsidR="0080145A">
          <w:rPr>
            <w:color w:val="000000" w:themeColor="text1"/>
          </w:rPr>
          <w:t>or</w:t>
        </w:r>
      </w:ins>
      <w:ins w:id="27" w:author="Kris.Wild" w:date="2023-04-11T10:18:00Z">
        <w:r w:rsidR="0080145A">
          <w:rPr>
            <w:color w:val="000000" w:themeColor="text1"/>
          </w:rPr>
          <w:t xml:space="preserve"> benefits exist</w:t>
        </w:r>
      </w:ins>
      <w:r w:rsidR="00237310">
        <w:rPr>
          <w:color w:val="000000" w:themeColor="text1"/>
        </w:rPr>
        <w:t xml:space="preserve"> </w:t>
      </w:r>
      <w:ins w:id="28" w:author="Kris.Wild" w:date="2023-04-11T10:19:00Z">
        <w:r w:rsidR="0080145A">
          <w:rPr>
            <w:color w:val="000000" w:themeColor="text1"/>
          </w:rPr>
          <w:t xml:space="preserve">with sex-reversal and how </w:t>
        </w:r>
      </w:ins>
      <w:ins w:id="29" w:author="Kris.Wild" w:date="2023-04-12T09:11:00Z">
        <w:r w:rsidR="0035255B">
          <w:rPr>
            <w:color w:val="000000" w:themeColor="text1"/>
          </w:rPr>
          <w:t>thes</w:t>
        </w:r>
      </w:ins>
      <w:ins w:id="30" w:author="Kris.Wild" w:date="2023-04-12T09:12:00Z">
        <w:r w:rsidR="0035255B">
          <w:rPr>
            <w:color w:val="000000" w:themeColor="text1"/>
          </w:rPr>
          <w:t xml:space="preserve">e responses </w:t>
        </w:r>
      </w:ins>
      <w:del w:id="31"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2" w:author="Kris.Wild" w:date="2023-04-11T10:20:00Z">
        <w:r w:rsidR="0080145A">
          <w:rPr>
            <w:color w:val="000000" w:themeColor="text1"/>
          </w:rPr>
          <w:t>relate to</w:t>
        </w:r>
      </w:ins>
      <w:ins w:id="33" w:author="Kris.Wild" w:date="2023-04-11T10:18:00Z">
        <w:r w:rsidR="0080145A">
          <w:rPr>
            <w:color w:val="000000" w:themeColor="text1"/>
          </w:rPr>
          <w:t xml:space="preserve"> chromosomal or </w:t>
        </w:r>
      </w:ins>
      <w:ins w:id="34" w:author="Kris.Wild" w:date="2023-04-11T10:19:00Z">
        <w:r w:rsidR="0080145A">
          <w:rPr>
            <w:color w:val="000000" w:themeColor="text1"/>
          </w:rPr>
          <w:t>phenotypic sex</w:t>
        </w:r>
      </w:ins>
      <w:del w:id="35"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6" w:author="Kris.Wild" w:date="2023-04-06T14:34:00Z">
        <w:r w:rsidR="00D359D1" w:rsidDel="00CB3FB4">
          <w:rPr>
            <w:color w:val="000000" w:themeColor="text1"/>
          </w:rPr>
          <w:delText xml:space="preserve">understand </w:delText>
        </w:r>
      </w:del>
      <w:ins w:id="37"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plausible phenotypic/genetic patterns may 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lastRenderedPageBreak/>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1D994121"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8" w:author="Kris.Wild" w:date="2023-04-11T11:15:00Z">
        <w:r w:rsidR="00212E9C">
          <w:rPr>
            <w:color w:val="000000"/>
          </w:rPr>
          <w:t xml:space="preserve"> </w:t>
        </w:r>
      </w:ins>
      <w:ins w:id="39" w:author="Daniel Noble" w:date="2023-04-19T15:27:00Z">
        <w:r w:rsidR="00233578">
          <w:rPr>
            <w:color w:val="000000"/>
          </w:rPr>
          <w:t xml:space="preserve">To date, </w:t>
        </w:r>
      </w:ins>
      <w:del w:id="40"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1" w:author="Kris.Wild" w:date="2023-04-11T11:15:00Z">
        <w:del w:id="42" w:author="Daniel Noble" w:date="2023-04-19T15:27:00Z">
          <w:r w:rsidR="00212E9C" w:rsidDel="00233578">
            <w:rPr>
              <w:color w:val="000000"/>
            </w:rPr>
            <w:delText>N</w:delText>
          </w:r>
        </w:del>
      </w:ins>
      <w:ins w:id="43" w:author="Daniel Noble" w:date="2023-04-19T15:27:00Z">
        <w:r w:rsidR="00233578">
          <w:rPr>
            <w:color w:val="000000"/>
          </w:rPr>
          <w:t>n</w:t>
        </w:r>
      </w:ins>
      <w:r w:rsidR="00CF59C6" w:rsidRPr="00CF59C6">
        <w:rPr>
          <w:color w:val="000000"/>
        </w:rPr>
        <w:t xml:space="preserve">o studies have explored </w:t>
      </w:r>
      <w:del w:id="44" w:author="Kris.Wild" w:date="2023-04-06T14:38:00Z">
        <w:r w:rsidR="00CF59C6" w:rsidRPr="00CF59C6" w:rsidDel="00790AEA">
          <w:rPr>
            <w:color w:val="000000"/>
          </w:rPr>
          <w:delText>the metab</w:delText>
        </w:r>
      </w:del>
      <w:ins w:id="45" w:author="Kris.Wild" w:date="2023-04-06T14:38:00Z">
        <w:del w:id="46" w:author="Daniel Noble" w:date="2023-04-19T15:26:00Z">
          <w:r w:rsidR="00790AEA" w:rsidDel="00233578">
            <w:rPr>
              <w:color w:val="000000"/>
            </w:rPr>
            <w:delText xml:space="preserve">any </w:delText>
          </w:r>
        </w:del>
      </w:ins>
      <w:del w:id="47" w:author="Daniel Noble" w:date="2023-04-19T15:26:00Z">
        <w:r w:rsidR="00CF59C6" w:rsidRPr="00CF59C6" w:rsidDel="00233578">
          <w:rPr>
            <w:color w:val="000000"/>
          </w:rPr>
          <w:delText xml:space="preserve">olic </w:delText>
        </w:r>
      </w:del>
      <w:ins w:id="48" w:author="Kris.Wild" w:date="2023-04-06T14:39:00Z">
        <w:del w:id="49" w:author="Daniel Noble" w:date="2023-04-19T15:26:00Z">
          <w:r w:rsidR="00790AEA" w:rsidDel="00233578">
            <w:rPr>
              <w:color w:val="000000"/>
            </w:rPr>
            <w:delText>components of energetics</w:delText>
          </w:r>
        </w:del>
      </w:ins>
      <w:ins w:id="50" w:author="Daniel Noble" w:date="2023-04-19T15:26:00Z">
        <w:r w:rsidR="00233578">
          <w:rPr>
            <w:color w:val="000000"/>
          </w:rPr>
          <w:t>how energetic components</w:t>
        </w:r>
      </w:ins>
      <w:ins w:id="51" w:author="Kris.Wild" w:date="2023-04-06T14:39:00Z">
        <w:r w:rsidR="00790AEA">
          <w:rPr>
            <w:color w:val="000000"/>
          </w:rPr>
          <w:t xml:space="preserve"> </w:t>
        </w:r>
      </w:ins>
      <w:ins w:id="52" w:author="Daniel Noble" w:date="2023-04-19T15:26:00Z">
        <w:r w:rsidR="00233578">
          <w:rPr>
            <w:color w:val="000000"/>
          </w:rPr>
          <w:t xml:space="preserve">are affected </w:t>
        </w:r>
      </w:ins>
      <w:ins w:id="53" w:author="Kris.Wild" w:date="2023-04-06T14:41:00Z">
        <w:r w:rsidR="00790AEA">
          <w:rPr>
            <w:color w:val="000000"/>
          </w:rPr>
          <w:t>(</w:t>
        </w:r>
      </w:ins>
      <w:ins w:id="54" w:author="Kris.Wild" w:date="2023-04-06T14:43:00Z">
        <w:r w:rsidR="00790AEA">
          <w:rPr>
            <w:color w:val="000000"/>
          </w:rPr>
          <w:t xml:space="preserve">i.e. </w:t>
        </w:r>
      </w:ins>
      <w:ins w:id="55" w:author="Kris.Wild" w:date="2023-04-06T14:41:00Z">
        <w:r w:rsidR="00790AEA">
          <w:rPr>
            <w:color w:val="000000"/>
          </w:rPr>
          <w:t>metabo</w:t>
        </w:r>
      </w:ins>
      <w:ins w:id="56" w:author="Kris.Wild" w:date="2023-04-06T14:43:00Z">
        <w:r w:rsidR="00790AEA">
          <w:rPr>
            <w:color w:val="000000"/>
          </w:rPr>
          <w:t>lism,</w:t>
        </w:r>
      </w:ins>
      <w:ins w:id="57" w:author="Kris.Wild" w:date="2023-04-06T14:44:00Z">
        <w:r w:rsidR="00790AEA">
          <w:rPr>
            <w:color w:val="000000"/>
          </w:rPr>
          <w:t xml:space="preserve"> growth, maintenance</w:t>
        </w:r>
      </w:ins>
      <w:ins w:id="58" w:author="Kris.Wild" w:date="2023-04-06T14:42:00Z">
        <w:r w:rsidR="00790AEA">
          <w:rPr>
            <w:color w:val="000000"/>
          </w:rPr>
          <w:t xml:space="preserve">) </w:t>
        </w:r>
      </w:ins>
      <w:ins w:id="59" w:author="Daniel Noble" w:date="2023-04-19T15:26:00Z">
        <w:r w:rsidR="00233578">
          <w:rPr>
            <w:color w:val="000000"/>
          </w:rPr>
          <w:t>by sex-reversal</w:t>
        </w:r>
      </w:ins>
      <w:ins w:id="60" w:author="Kris.Wild" w:date="2023-04-06T14:40:00Z">
        <w:del w:id="61" w:author="Daniel Noble" w:date="2023-04-19T15:26:00Z">
          <w:r w:rsidR="00790AEA" w:rsidDel="00233578">
            <w:rPr>
              <w:color w:val="000000"/>
            </w:rPr>
            <w:delText xml:space="preserve">and </w:delText>
          </w:r>
        </w:del>
      </w:ins>
      <w:ins w:id="62" w:author="Kris.Wild" w:date="2023-04-06T14:44:00Z">
        <w:del w:id="63" w:author="Daniel Noble" w:date="2023-04-19T15:26:00Z">
          <w:r w:rsidR="00790AEA" w:rsidDel="00233578">
            <w:rPr>
              <w:color w:val="000000"/>
            </w:rPr>
            <w:delText xml:space="preserve">if </w:delText>
          </w:r>
        </w:del>
      </w:ins>
      <w:ins w:id="64" w:author="Kris.Wild" w:date="2023-04-10T12:56:00Z">
        <w:del w:id="65" w:author="Daniel Noble" w:date="2023-04-19T15:26:00Z">
          <w:r w:rsidR="000A2256" w:rsidDel="00233578">
            <w:rPr>
              <w:color w:val="000000"/>
            </w:rPr>
            <w:delText xml:space="preserve">such </w:delText>
          </w:r>
        </w:del>
      </w:ins>
      <w:del w:id="66" w:author="Daniel Noble" w:date="2023-04-19T15:26:00Z">
        <w:r w:rsidR="00CF59C6" w:rsidRPr="00CF59C6" w:rsidDel="00233578">
          <w:rPr>
            <w:color w:val="000000"/>
          </w:rPr>
          <w:delText xml:space="preserve">consequences </w:delText>
        </w:r>
      </w:del>
      <w:ins w:id="67" w:author="Kris.Wild" w:date="2023-04-10T12:56:00Z">
        <w:del w:id="68" w:author="Daniel Noble" w:date="2023-04-19T15:26:00Z">
          <w:r w:rsidR="000A2256" w:rsidDel="00233578">
            <w:rPr>
              <w:color w:val="000000"/>
            </w:rPr>
            <w:delText xml:space="preserve">in these traits </w:delText>
          </w:r>
        </w:del>
      </w:ins>
      <w:del w:id="69" w:author="Daniel Noble" w:date="2023-04-19T15:26:00Z">
        <w:r w:rsidR="00CF59C6" w:rsidRPr="00CF59C6" w:rsidDel="00233578">
          <w:rPr>
            <w:color w:val="000000"/>
          </w:rPr>
          <w:delText xml:space="preserve">of </w:delText>
        </w:r>
      </w:del>
      <w:ins w:id="70" w:author="Kris.Wild" w:date="2023-04-06T14:44:00Z">
        <w:del w:id="71"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2" w:author="Daniel Noble" w:date="2023-04-19T15:26:00Z">
        <w:r w:rsidR="00CF59C6" w:rsidRPr="00CF59C6" w:rsidDel="00233578">
          <w:rPr>
            <w:color w:val="000000"/>
          </w:rPr>
          <w:delText>sex-reversal</w:delText>
        </w:r>
      </w:del>
      <w:ins w:id="73" w:author="Kris.Wild" w:date="2023-04-06T14:41:00Z">
        <w:del w:id="74" w:author="Daniel Noble" w:date="2023-04-19T15:26:00Z">
          <w:r w:rsidR="00790AEA" w:rsidDel="00233578">
            <w:rPr>
              <w:color w:val="000000"/>
            </w:rPr>
            <w:delText>sex</w:delText>
          </w:r>
        </w:del>
      </w:ins>
      <w:ins w:id="75" w:author="Kris.Wild" w:date="2023-04-06T14:45:00Z">
        <w:del w:id="76" w:author="Daniel Noble" w:date="2023-04-19T15:26:00Z">
          <w:r w:rsidR="00790AEA" w:rsidDel="00233578">
            <w:rPr>
              <w:color w:val="000000"/>
            </w:rPr>
            <w:delText>-</w:delText>
          </w:r>
        </w:del>
      </w:ins>
      <w:ins w:id="77" w:author="Kris.Wild" w:date="2023-04-06T14:41:00Z">
        <w:del w:id="78" w:author="Daniel Noble" w:date="2023-04-19T15:26:00Z">
          <w:r w:rsidR="00790AEA" w:rsidDel="00233578">
            <w:rPr>
              <w:color w:val="000000"/>
            </w:rPr>
            <w:delText>reversal</w:delText>
          </w:r>
        </w:del>
      </w:ins>
      <w:del w:id="79" w:author="Daniel Noble" w:date="2023-04-19T15:26:00Z">
        <w:r w:rsidR="00CF59C6" w:rsidRPr="00CF59C6" w:rsidDel="00233578">
          <w:rPr>
            <w:color w:val="000000"/>
          </w:rPr>
          <w:delText xml:space="preserve"> </w:delText>
        </w:r>
      </w:del>
      <w:ins w:id="80" w:author="Kris.Wild" w:date="2023-04-10T12:57:00Z">
        <w:del w:id="81" w:author="Daniel Noble" w:date="2023-04-19T15:26:00Z">
          <w:r w:rsidR="000A2256" w:rsidDel="00233578">
            <w:rPr>
              <w:color w:val="000000"/>
            </w:rPr>
            <w:delText xml:space="preserve">exist </w:delText>
          </w:r>
        </w:del>
      </w:ins>
      <w:del w:id="82" w:author="Daniel Noble" w:date="2023-04-19T15:26:00Z">
        <w:r w:rsidR="00CF59C6" w:rsidRPr="00CF59C6" w:rsidDel="00233578">
          <w:rPr>
            <w:color w:val="000000"/>
          </w:rPr>
          <w:delText xml:space="preserve">in any other </w:delText>
        </w:r>
      </w:del>
      <w:ins w:id="83" w:author="Kris.Wild" w:date="2023-04-11T11:17:00Z">
        <w:del w:id="84" w:author="Daniel Noble" w:date="2023-04-19T15:26:00Z">
          <w:r w:rsidR="00212E9C" w:rsidDel="00233578">
            <w:rPr>
              <w:color w:val="000000"/>
            </w:rPr>
            <w:delText xml:space="preserve">terrestrial </w:delText>
          </w:r>
        </w:del>
      </w:ins>
      <w:del w:id="85" w:author="Daniel Noble" w:date="2023-04-19T15:26:00Z">
        <w:r w:rsidR="00CF59C6" w:rsidRPr="00CF59C6" w:rsidDel="00233578">
          <w:rPr>
            <w:color w:val="000000"/>
          </w:rPr>
          <w:delText>vertebrate</w:delText>
        </w:r>
      </w:del>
      <w:ins w:id="86"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87" w:author="Kris.Wild" w:date="2023-04-06T14:48:00Z">
        <w:r w:rsidR="00EE2FAC">
          <w:rPr>
            <w:color w:val="000000"/>
          </w:rPr>
          <w:t>sex-specific</w:t>
        </w:r>
      </w:ins>
      <w:ins w:id="88" w:author="Kris.Wild" w:date="2023-04-06T14:47:00Z">
        <w:r w:rsidR="00EE2FAC">
          <w:rPr>
            <w:color w:val="000000"/>
          </w:rPr>
          <w:t xml:space="preserve"> </w:t>
        </w:r>
      </w:ins>
      <w:ins w:id="89" w:author="Kris.Wild" w:date="2023-04-06T14:46:00Z">
        <w:r w:rsidR="00EE2FAC">
          <w:rPr>
            <w:color w:val="000000"/>
          </w:rPr>
          <w:t xml:space="preserve">strategies of </w:t>
        </w:r>
      </w:ins>
      <w:del w:id="90" w:author="Kris.Wild" w:date="2023-04-06T14:40:00Z">
        <w:r w:rsidR="00E356F2" w:rsidRPr="00E356F2" w:rsidDel="00790AEA">
          <w:rPr>
            <w:color w:val="000000"/>
          </w:rPr>
          <w:delText xml:space="preserve">metabolism </w:delText>
        </w:r>
      </w:del>
      <w:ins w:id="91" w:author="Kris.Wild" w:date="2023-04-06T14:40:00Z">
        <w:r w:rsidR="00790AEA">
          <w:rPr>
            <w:color w:val="000000"/>
          </w:rPr>
          <w:t>energy allocation</w:t>
        </w:r>
      </w:ins>
      <w:ins w:id="92" w:author="Kris.Wild" w:date="2023-04-06T14:48:00Z">
        <w:r w:rsidR="00EE2FAC">
          <w:rPr>
            <w:color w:val="000000"/>
          </w:rPr>
          <w:t xml:space="preserve"> have been documented between males and females</w:t>
        </w:r>
      </w:ins>
      <w:del w:id="93" w:author="Kris.Wild" w:date="2023-04-06T14:41:00Z">
        <w:r w:rsidR="00E356F2" w:rsidRPr="00E356F2" w:rsidDel="00790AEA">
          <w:rPr>
            <w:color w:val="000000"/>
          </w:rPr>
          <w:delText>is</w:delText>
        </w:r>
      </w:del>
      <w:del w:id="94"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95" w:author="Kris.Wild" w:date="2023-04-06T14:47:00Z">
        <w:r w:rsidR="00EE2FAC">
          <w:rPr>
            <w:color w:val="000000"/>
          </w:rPr>
          <w:t xml:space="preserve"> </w:t>
        </w:r>
      </w:ins>
      <w:del w:id="96" w:author="Kris.Wild" w:date="2023-04-06T14:46:00Z">
        <w:r w:rsidR="00011099" w:rsidDel="00EE2FAC">
          <w:rPr>
            <w:color w:val="000000"/>
          </w:rPr>
          <w:delText>s</w:delText>
        </w:r>
      </w:del>
      <w:del w:id="97"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98" w:author="Kris.Wild" w:date="2023-04-10T10:27:00Z">
        <w:r w:rsidR="00675208" w:rsidRPr="002133E8" w:rsidDel="002D0A78">
          <w:rPr>
            <w:color w:val="000000" w:themeColor="text1"/>
          </w:rPr>
          <w:delText xml:space="preserve">energetic and </w:delText>
        </w:r>
      </w:del>
      <w:del w:id="99"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0"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1"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2"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3" w:author="Kris.Wild" w:date="2023-04-10T10:30:00Z">
        <w:r w:rsidR="002D0A78">
          <w:rPr>
            <w:color w:val="000000" w:themeColor="text1"/>
          </w:rPr>
          <w:t xml:space="preserve"> </w:t>
        </w:r>
      </w:ins>
      <w:del w:id="104"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05"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 xml:space="preserve">November 2020 by flipping rocks, logs, and other </w:t>
      </w:r>
      <w:r w:rsidR="00ED49BF" w:rsidRPr="002756C0">
        <w:rPr>
          <w:color w:val="000000" w:themeColor="text1"/>
        </w:rPr>
        <w:lastRenderedPageBreak/>
        <w:t>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06" w:author="Kris.Wild" w:date="2023-04-06T14:56:00Z">
        <w:r w:rsidR="00D02758" w:rsidDel="00FC6010">
          <w:rPr>
            <w:color w:val="000000" w:themeColor="text1"/>
          </w:rPr>
          <w:delText xml:space="preserve">blood </w:delText>
        </w:r>
      </w:del>
      <w:ins w:id="107"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lastRenderedPageBreak/>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08"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3C58690A" w:rsidR="008F19F9" w:rsidRDefault="008F19F9" w:rsidP="00A146D7">
      <w:pPr>
        <w:keepNext/>
        <w:contextualSpacing/>
        <w:rPr>
          <w:ins w:id="109"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 xml:space="preserve">. 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species</w:t>
      </w:r>
      <w:del w:id="110" w:author="Kris.Wild" w:date="2023-04-10T11:35:00Z">
        <w:r w:rsidRPr="003114C6" w:rsidDel="007F15D4">
          <w:rPr>
            <w:color w:val="000000" w:themeColor="text1"/>
          </w:rPr>
          <w:delText>.</w:delText>
        </w:r>
      </w:del>
      <w:ins w:id="111" w:author="Kris.Wild" w:date="2023-04-10T11:32:00Z">
        <w:r w:rsidR="007F15D4" w:rsidRPr="003114C6">
          <w:rPr>
            <w:color w:val="000000" w:themeColor="text1"/>
          </w:rPr>
          <w:t xml:space="preserve">. </w:t>
        </w:r>
      </w:ins>
      <w:ins w:id="112" w:author="Daniel Noble" w:date="2023-04-19T14:44:00Z">
        <w:r w:rsidR="000734D1" w:rsidRPr="003114C6">
          <w:rPr>
            <w:color w:val="4472C4" w:themeColor="accent1"/>
            <w:rPrChange w:id="113" w:author="Kris.Wild" w:date="2023-04-21T11:16: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14" w:author="Kris.Wild" w:date="2023-04-10T11:28:00Z">
        <w:r w:rsidRPr="008F19F9" w:rsidDel="007F15D4">
          <w:rPr>
            <w:color w:val="000000" w:themeColor="text1"/>
          </w:rPr>
          <w:delText xml:space="preserve"> </w:delText>
        </w:r>
      </w:del>
      <w:r w:rsidRPr="008F19F9">
        <w:rPr>
          <w:color w:val="000000" w:themeColor="text1"/>
        </w:rPr>
        <w:t xml:space="preserve">Default priors </w:t>
      </w:r>
      <w:ins w:id="115" w:author="Daniel Noble" w:date="2023-04-19T14:51:00Z">
        <w:r w:rsidR="000734D1">
          <w:rPr>
            <w:i/>
            <w:iCs/>
            <w:color w:val="000000" w:themeColor="text1"/>
          </w:rPr>
          <w:t xml:space="preserve">(See Supplementary Material for Details) </w:t>
        </w:r>
      </w:ins>
      <w:ins w:id="116"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7C198DAE"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w:t>
      </w:r>
      <w:r w:rsidRPr="008F19F9">
        <w:rPr>
          <w:color w:val="000000" w:themeColor="text1"/>
        </w:rPr>
        <w:lastRenderedPageBreak/>
        <w:t xml:space="preserve">(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S2 &amp; S3 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6B1657E1" w:rsidR="008F19F9" w:rsidDel="007F15D4" w:rsidRDefault="008F19F9" w:rsidP="007F15D4">
      <w:pPr>
        <w:ind w:firstLine="720"/>
        <w:contextualSpacing/>
        <w:rPr>
          <w:del w:id="117" w:author="Kris.Wild" w:date="2023-04-10T11:36:00Z"/>
          <w:color w:val="000000" w:themeColor="text1"/>
        </w:rPr>
      </w:pPr>
      <w:r w:rsidRPr="008F19F9">
        <w:rPr>
          <w:color w:val="000000" w:themeColor="text1"/>
        </w:rPr>
        <w:t>Differences in growth rates were compared across sex class</w:t>
      </w:r>
      <w:ins w:id="118" w:author="Kris.Wild" w:date="2023-04-21T11:16:00Z">
        <w:r w:rsidR="003114C6">
          <w:rPr>
            <w:color w:val="000000" w:themeColor="text1"/>
          </w:rPr>
          <w:t xml:space="preserve"> </w:t>
        </w:r>
      </w:ins>
      <w:del w:id="119"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20" w:author="Kris.Wild" w:date="2023-04-06T15:03:00Z">
        <w:r w:rsidRPr="008F19F9" w:rsidDel="00FC6010">
          <w:rPr>
            <w:color w:val="000000" w:themeColor="text1"/>
          </w:rPr>
          <w:delText xml:space="preserve">mixed effect </w:delText>
        </w:r>
      </w:del>
      <w:r w:rsidRPr="008F19F9">
        <w:rPr>
          <w:color w:val="000000" w:themeColor="text1"/>
        </w:rPr>
        <w:t xml:space="preserve">models. Growth rate of SVL and mass were analysed as a function of initial size (or mass) measurements, sex class and their interaction. </w:t>
      </w:r>
      <w:ins w:id="121" w:author="Kris.Wild" w:date="2023-04-21T11:19:00Z">
        <w:r w:rsidR="003114C6">
          <w:rPr>
            <w:color w:val="000000" w:themeColor="text1"/>
          </w:rPr>
          <w:t xml:space="preserve">In the mass </w:t>
        </w:r>
        <w:r w:rsidR="00B56F4B">
          <w:rPr>
            <w:color w:val="000000" w:themeColor="text1"/>
          </w:rPr>
          <w:t>growth rate mod</w:t>
        </w:r>
      </w:ins>
      <w:ins w:id="122" w:author="Kris.Wild" w:date="2023-04-21T11:20:00Z">
        <w:r w:rsidR="00B56F4B">
          <w:rPr>
            <w:color w:val="000000" w:themeColor="text1"/>
          </w:rPr>
          <w:t>el</w:t>
        </w:r>
      </w:ins>
      <w:ins w:id="123" w:author="Kris.Wild" w:date="2023-04-21T11:19:00Z">
        <w:r w:rsidR="00B56F4B">
          <w:rPr>
            <w:color w:val="000000" w:themeColor="text1"/>
          </w:rPr>
          <w:t>, we</w:t>
        </w:r>
      </w:ins>
      <w:ins w:id="124" w:author="Kris.Wild" w:date="2023-04-21T11:20:00Z">
        <w:r w:rsidR="00B56F4B">
          <w:rPr>
            <w:color w:val="000000" w:themeColor="text1"/>
          </w:rPr>
          <w:t xml:space="preserve"> added mean individual mean metabolic rate as a covariate to test </w:t>
        </w:r>
      </w:ins>
      <w:ins w:id="125" w:author="Kris.Wild" w:date="2023-04-21T11:21:00Z">
        <w:r w:rsidR="00B56F4B">
          <w:rPr>
            <w:color w:val="000000" w:themeColor="text1"/>
          </w:rPr>
          <w:t xml:space="preserve">if </w:t>
        </w:r>
      </w:ins>
      <w:ins w:id="126" w:author="Kris.Wild" w:date="2023-04-21T11:20:00Z">
        <w:r w:rsidR="00B56F4B">
          <w:rPr>
            <w:color w:val="000000" w:themeColor="text1"/>
          </w:rPr>
          <w:t xml:space="preserve">metabolic rate </w:t>
        </w:r>
      </w:ins>
      <w:ins w:id="127" w:author="Kris.Wild" w:date="2023-04-21T11:21:00Z">
        <w:r w:rsidR="00B56F4B">
          <w:rPr>
            <w:color w:val="000000" w:themeColor="text1"/>
          </w:rPr>
          <w:t xml:space="preserve">predicted mass growth rate. </w:t>
        </w:r>
      </w:ins>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28"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29" w:author="Kris.Wild" w:date="2023-04-10T11:36:00Z">
        <w:r w:rsidR="007F15D4">
          <w:rPr>
            <w:color w:val="000000" w:themeColor="text1"/>
          </w:rPr>
          <w:t xml:space="preserve"> </w:t>
        </w:r>
      </w:ins>
      <w:del w:id="130"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31"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3CB460E8"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32"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33" w:author="Kris.Wild" w:date="2023-04-06T15:11:00Z">
        <w:r w:rsidR="00697D2E" w:rsidRPr="00EF77E5" w:rsidDel="00E92EC2">
          <w:rPr>
            <w:color w:val="000000" w:themeColor="text1"/>
            <w:shd w:val="clear" w:color="auto" w:fill="FFFFFF"/>
            <w:lang w:val="en-US"/>
          </w:rPr>
          <w:delText xml:space="preserve">that </w:delText>
        </w:r>
      </w:del>
      <w:ins w:id="134"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35" w:author="Kris.Wild" w:date="2023-04-06T15:12:00Z">
        <w:r w:rsidR="006F3F30" w:rsidDel="00E92EC2">
          <w:rPr>
            <w:color w:val="000000" w:themeColor="text1"/>
            <w:shd w:val="clear" w:color="auto" w:fill="FFFFFF"/>
            <w:lang w:val="en-US"/>
          </w:rPr>
          <w:delText xml:space="preserve">by </w:delText>
        </w:r>
      </w:del>
      <w:proofErr w:type="gramStart"/>
      <w:ins w:id="136"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37" w:author="Kris.Wild" w:date="2023-04-06T15:18:00Z">
        <w:r w:rsidR="00040EDC">
          <w:rPr>
            <w:color w:val="000000" w:themeColor="text1"/>
            <w:shd w:val="clear" w:color="auto" w:fill="FFFFFF"/>
            <w:lang w:val="en-US"/>
          </w:rPr>
          <w:t>mass-specific metabolic rate that</w:t>
        </w:r>
      </w:ins>
      <w:del w:id="138" w:author="Kris.Wild" w:date="2023-04-06T15:17:00Z">
        <w:r w:rsidR="00697D2E" w:rsidRPr="00EF77E5" w:rsidDel="00040EDC">
          <w:rPr>
            <w:color w:val="000000" w:themeColor="text1"/>
            <w:shd w:val="clear" w:color="auto" w:fill="FFFFFF"/>
            <w:lang w:val="en-US"/>
          </w:rPr>
          <w:delText xml:space="preserve">scaling </w:delText>
        </w:r>
      </w:del>
      <w:ins w:id="139" w:author="Kris.Wild" w:date="2023-04-06T15:13:00Z">
        <w:r w:rsidR="00E92EC2">
          <w:rPr>
            <w:color w:val="000000" w:themeColor="text1"/>
            <w:shd w:val="clear" w:color="auto" w:fill="FFFFFF"/>
            <w:lang w:val="en-US"/>
          </w:rPr>
          <w:t xml:space="preserve"> </w:t>
        </w:r>
      </w:ins>
      <w:del w:id="140"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2A; Table S</w:t>
      </w:r>
      <w:r w:rsidR="00636134">
        <w:rPr>
          <w:color w:val="000000" w:themeColor="text1"/>
          <w:shd w:val="clear" w:color="auto" w:fill="FFFFFF"/>
          <w:lang w:val="en-US"/>
        </w:rPr>
        <w:t>3</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2045DE83"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41"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42" w:author="Kris.Wild" w:date="2023-04-06T15:09:00Z">
        <w:r w:rsidR="006F3F30" w:rsidDel="00E92EC2">
          <w:rPr>
            <w:color w:val="000000" w:themeColor="text1"/>
            <w:shd w:val="clear" w:color="auto" w:fill="FFFFFF"/>
            <w:lang w:val="en-US"/>
          </w:rPr>
          <w:delText xml:space="preserve">that </w:delText>
        </w:r>
      </w:del>
      <w:ins w:id="143"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44" w:author="Kris.Wild" w:date="2023-04-06T15:12:00Z">
        <w:r w:rsidR="006F3F30" w:rsidDel="00E92EC2">
          <w:rPr>
            <w:color w:val="000000" w:themeColor="text1"/>
            <w:shd w:val="clear" w:color="auto" w:fill="FFFFFF"/>
            <w:lang w:val="en-US"/>
          </w:rPr>
          <w:delText xml:space="preserve">by </w:delText>
        </w:r>
      </w:del>
      <w:proofErr w:type="gramStart"/>
      <w:ins w:id="145"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46" w:author="Kris.Wild" w:date="2023-04-21T11:26:00Z">
        <w:r w:rsidR="00B56F4B" w:rsidRPr="00B56F4B">
          <w:rPr>
            <w:color w:val="000000" w:themeColor="text1"/>
            <w:shd w:val="clear" w:color="auto" w:fill="FFFFFF"/>
            <w:lang w:val="en-US"/>
            <w:rPrChange w:id="147" w:author="Kris.Wild" w:date="2023-04-21T11:26:00Z">
              <w:rPr>
                <w:i/>
                <w:iCs/>
                <w:color w:val="000000" w:themeColor="text1"/>
                <w:shd w:val="clear" w:color="auto" w:fill="FFFFFF"/>
                <w:lang w:val="en-US"/>
              </w:rPr>
            </w:rPrChange>
          </w:rPr>
          <w:t>Sex-reversed female P. vitticeps (female</w:t>
        </w:r>
        <w:r w:rsidR="00B56F4B" w:rsidRPr="00B56F4B">
          <w:rPr>
            <w:color w:val="000000" w:themeColor="text1"/>
            <w:shd w:val="clear" w:color="auto" w:fill="FFFFFF"/>
            <w:vertAlign w:val="subscript"/>
            <w:lang w:val="en-US"/>
            <w:rPrChange w:id="14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4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150"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51"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52"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53"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154"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55"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56"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57" w:author="Kris.Wild" w:date="2023-04-21T11:26:00Z">
              <w:rPr>
                <w:i/>
                <w:iCs/>
                <w:color w:val="000000" w:themeColor="text1"/>
                <w:shd w:val="clear" w:color="auto" w:fill="FFFFFF"/>
                <w:lang w:val="en-US"/>
              </w:rPr>
            </w:rPrChange>
          </w:rPr>
          <w:t xml:space="preserve"> = </w:t>
        </w:r>
        <w:r w:rsidR="00B56F4B" w:rsidRPr="00B56F4B">
          <w:rPr>
            <w:color w:val="000000" w:themeColor="text1"/>
            <w:shd w:val="clear" w:color="auto" w:fill="FFFFFF"/>
            <w:lang w:val="en-US"/>
            <w:rPrChange w:id="158" w:author="Kris.Wild" w:date="2023-04-21T11:26:00Z">
              <w:rPr>
                <w:i/>
                <w:iCs/>
                <w:color w:val="000000" w:themeColor="text1"/>
                <w:shd w:val="clear" w:color="auto" w:fill="FFFFFF"/>
                <w:lang w:val="en-US"/>
              </w:rPr>
            </w:rPrChange>
          </w:rPr>
          <w:lastRenderedPageBreak/>
          <w:t xml:space="preserve">0.04; Table 3). The mass scaling relationship of metabolism was more like </w:t>
        </w:r>
        <w:proofErr w:type="spellStart"/>
        <w:r w:rsidR="00B56F4B" w:rsidRPr="00B56F4B">
          <w:rPr>
            <w:color w:val="000000" w:themeColor="text1"/>
            <w:shd w:val="clear" w:color="auto" w:fill="FFFFFF"/>
            <w:lang w:val="en-US"/>
            <w:rPrChange w:id="159"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60" w:author="Kris.Wild" w:date="2023-04-21T11:26:00Z">
              <w:rPr>
                <w:i/>
                <w:iCs/>
                <w:color w:val="000000" w:themeColor="text1"/>
                <w:shd w:val="clear" w:color="auto" w:fill="FFFFFF"/>
                <w:lang w:val="en-US"/>
              </w:rPr>
            </w:rPrChange>
          </w:rPr>
          <w:t xml:space="preserve"> than ZW females (Fig. 2D), indicating that as female</w:t>
        </w:r>
      </w:ins>
      <m:oMath>
        <m:sSub>
          <m:sSubPr>
            <m:ctrlPr>
              <w:ins w:id="161" w:author="Kris.Wild" w:date="2023-04-21T11:26:00Z">
                <w:rPr>
                  <w:rFonts w:ascii="Cambria Math" w:hAnsi="Cambria Math"/>
                  <w:color w:val="000000" w:themeColor="text1"/>
                  <w:shd w:val="clear" w:color="auto" w:fill="FFFFFF"/>
                  <w:lang w:val="en-US"/>
                  <w:rPrChange w:id="162" w:author="Kris.Wild" w:date="2023-04-21T11:26:00Z">
                    <w:rPr>
                      <w:rFonts w:ascii="Cambria Math" w:hAnsi="Cambria Math"/>
                      <w:i/>
                      <w:iCs/>
                      <w:color w:val="000000" w:themeColor="text1"/>
                      <w:shd w:val="clear" w:color="auto" w:fill="FFFFFF"/>
                      <w:lang w:val="en-US"/>
                    </w:rPr>
                  </w:rPrChange>
                </w:rPr>
              </w:ins>
            </m:ctrlPr>
          </m:sSubPr>
          <m:e>
            <m:r>
              <w:ins w:id="163" w:author="Kris.Wild" w:date="2023-04-21T11:26:00Z">
                <m:rPr>
                  <m:sty m:val="p"/>
                </m:rPr>
                <w:rPr>
                  <w:rFonts w:ascii="Cambria Math" w:hAnsi="Cambria Math"/>
                  <w:color w:val="000000" w:themeColor="text1"/>
                  <w:shd w:val="clear" w:color="auto" w:fill="FFFFFF"/>
                  <w:lang w:val="en-US"/>
                </w:rPr>
                <m:t>​</m:t>
              </w:ins>
            </m:r>
          </m:e>
          <m:sub>
            <m:r>
              <w:ins w:id="164" w:author="Kris.Wild" w:date="2023-04-21T11:26:00Z">
                <m:rPr>
                  <m:sty m:val="p"/>
                </m:rPr>
                <w:rPr>
                  <w:rFonts w:ascii="Cambria Math" w:hAnsi="Cambria Math"/>
                  <w:color w:val="000000" w:themeColor="text1"/>
                  <w:shd w:val="clear" w:color="auto" w:fill="FFFFFF"/>
                  <w:lang w:val="en-US"/>
                </w:rPr>
                <m:t>SR</m:t>
              </w:ins>
            </m:r>
          </m:sub>
        </m:sSub>
      </m:oMath>
      <w:ins w:id="165" w:author="Kris.Wild" w:date="2023-04-21T11:26:00Z">
        <w:r w:rsidR="00B56F4B" w:rsidRPr="00B56F4B">
          <w:rPr>
            <w:color w:val="000000" w:themeColor="text1"/>
            <w:shd w:val="clear" w:color="auto" w:fill="FFFFFF"/>
            <w:lang w:val="en-US"/>
            <w:rPrChange w:id="166" w:author="Kris.Wild" w:date="2023-04-21T11:26:00Z">
              <w:rPr>
                <w:i/>
                <w:iCs/>
                <w:color w:val="000000" w:themeColor="text1"/>
                <w:shd w:val="clear" w:color="auto" w:fill="FFFFFF"/>
                <w:lang w:val="en-US"/>
              </w:rPr>
            </w:rPrChange>
          </w:rPr>
          <w:t xml:space="preserve"> ZZ got larger metabolism was much higher compared to as female ZW of comparable size</w:t>
        </w:r>
        <w:r w:rsidR="00B56F4B" w:rsidRPr="00B56F4B">
          <w:rPr>
            <w:color w:val="000000" w:themeColor="text1"/>
            <w:shd w:val="clear" w:color="auto" w:fill="FFFFFF"/>
            <w:lang w:val="en-US"/>
          </w:rPr>
          <w:t xml:space="preserve">. </w:t>
        </w:r>
      </w:ins>
      <w:ins w:id="167" w:author="Daniel Noble" w:date="2023-04-19T15:36:00Z">
        <w:del w:id="168"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169" w:author="Daniel Noble" w:date="2023-04-19T15:36:00Z">
                <w:del w:id="170" w:author="Kris.Wild" w:date="2023-04-21T11:26:00Z">
                  <w:rPr>
                    <w:rFonts w:ascii="Cambria Math" w:hAnsi="Cambria Math" w:cs="Calibri"/>
                    <w:i/>
                    <w:iCs/>
                    <w:color w:val="4472C4" w:themeColor="accent1"/>
                    <w:lang w:val="en-US"/>
                  </w:rPr>
                </w:del>
              </w:ins>
            </m:ctrlPr>
          </m:sSubPr>
          <m:e>
            <m:r>
              <w:ins w:id="171" w:author="Daniel Noble" w:date="2023-04-19T15:36:00Z">
                <w:del w:id="172" w:author="Kris.Wild" w:date="2023-04-21T11:26:00Z">
                  <w:rPr>
                    <w:rFonts w:ascii="Cambria Math" w:hAnsi="Cambria Math" w:cs="Calibri"/>
                    <w:color w:val="4472C4" w:themeColor="accent1"/>
                    <w:lang w:val="en-US"/>
                  </w:rPr>
                  <m:t>​</m:t>
                </w:del>
              </w:ins>
            </m:r>
          </m:e>
          <m:sub>
            <m:r>
              <w:ins w:id="173" w:author="Daniel Noble" w:date="2023-04-19T15:36:00Z">
                <w:del w:id="174" w:author="Kris.Wild" w:date="2023-04-21T11:26:00Z">
                  <w:rPr>
                    <w:rFonts w:ascii="Cambria Math" w:hAnsi="Cambria Math" w:cs="Calibri"/>
                    <w:color w:val="4472C4" w:themeColor="accent1"/>
                    <w:lang w:val="en-US"/>
                  </w:rPr>
                  <m:t>SR</m:t>
                </w:del>
              </w:ins>
            </m:r>
          </m:sub>
        </m:sSub>
      </m:oMath>
      <w:ins w:id="175" w:author="Daniel Noble" w:date="2023-04-19T15:36:00Z">
        <w:del w:id="176"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177" w:author="Daniel Noble" w:date="2023-04-19T15:36:00Z">
                <w:del w:id="178" w:author="Kris.Wild" w:date="2023-04-21T11:26:00Z">
                  <w:rPr>
                    <w:rFonts w:ascii="Cambria Math" w:hAnsi="Cambria Math" w:cs="Calibri"/>
                    <w:i/>
                    <w:iCs/>
                    <w:color w:val="4472C4" w:themeColor="accent1"/>
                    <w:lang w:val="en-US"/>
                  </w:rPr>
                </w:del>
              </w:ins>
            </m:ctrlPr>
          </m:sSubPr>
          <m:e>
            <m:r>
              <w:ins w:id="179" w:author="Daniel Noble" w:date="2023-04-19T15:36:00Z">
                <w:del w:id="180" w:author="Kris.Wild" w:date="2023-04-21T11:26:00Z">
                  <w:rPr>
                    <w:rFonts w:ascii="Cambria Math" w:hAnsi="Cambria Math" w:cs="Calibri"/>
                    <w:color w:val="4472C4" w:themeColor="accent1"/>
                    <w:lang w:val="en-US"/>
                  </w:rPr>
                  <m:t>​</m:t>
                </w:del>
              </w:ins>
            </m:r>
          </m:e>
          <m:sub/>
        </m:sSub>
      </m:oMath>
      <w:ins w:id="181" w:author="Daniel Noble" w:date="2023-04-19T15:36:00Z">
        <w:del w:id="182"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183" w:author="Kris.Wild" w:date="2023-04-21T11:26:00Z">
                <w:rPr>
                  <w:rFonts w:ascii="Calibri" w:hAnsi="Calibri" w:cs="Calibri"/>
                  <w:i/>
                  <w:iCs/>
                  <w:color w:val="4472C4" w:themeColor="accent1"/>
                  <w:lang w:val="en-US"/>
                </w:rPr>
              </w:rPrChange>
            </w:rPr>
            <w:delText>size</w:delText>
          </w:r>
        </w:del>
      </w:ins>
      <w:del w:id="184"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185" w:author="Daniel Noble" w:date="2023-04-19T14:23:00Z"/>
          <w:b/>
          <w:bCs/>
          <w:color w:val="000000" w:themeColor="text1"/>
        </w:rPr>
      </w:pPr>
    </w:p>
    <w:p w14:paraId="4FCA0376" w14:textId="03B4B767"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h and survival</w:t>
      </w:r>
    </w:p>
    <w:p w14:paraId="44EA0BE6" w14:textId="4150511B"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w:t>
      </w:r>
      <w:ins w:id="186" w:author="Kris.Wild" w:date="2023-04-21T11:27:00Z">
        <w:r w:rsidR="00B56F4B">
          <w:rPr>
            <w:color w:val="000000" w:themeColor="text1"/>
            <w:shd w:val="clear" w:color="auto" w:fill="FFFFFF"/>
            <w:lang w:val="en-US"/>
          </w:rPr>
          <w:t>There</w:t>
        </w:r>
      </w:ins>
      <w:ins w:id="187" w:author="Kris.Wild" w:date="2023-04-21T11:28:00Z">
        <w:r w:rsidR="00B56F4B">
          <w:rPr>
            <w:color w:val="000000" w:themeColor="text1"/>
            <w:shd w:val="clear" w:color="auto" w:fill="FFFFFF"/>
            <w:lang w:val="en-US"/>
          </w:rPr>
          <w:t xml:space="preserve"> also</w:t>
        </w:r>
      </w:ins>
      <w:ins w:id="188" w:author="Kris.Wild" w:date="2023-04-21T11:30:00Z">
        <w:r w:rsidR="00130D47">
          <w:rPr>
            <w:color w:val="000000" w:themeColor="text1"/>
            <w:shd w:val="clear" w:color="auto" w:fill="FFFFFF"/>
            <w:lang w:val="en-US"/>
          </w:rPr>
          <w:t xml:space="preserve"> was</w:t>
        </w:r>
      </w:ins>
      <w:ins w:id="189" w:author="Kris.Wild" w:date="2023-04-21T11:28:00Z">
        <w:r w:rsidR="00B56F4B">
          <w:rPr>
            <w:color w:val="000000" w:themeColor="text1"/>
            <w:shd w:val="clear" w:color="auto" w:fill="FFFFFF"/>
            <w:lang w:val="en-US"/>
          </w:rPr>
          <w:t xml:space="preserve"> no relationship between mean metabolic rate and mass </w:t>
        </w:r>
      </w:ins>
      <w:ins w:id="190" w:author="Kris.Wild" w:date="2023-04-21T11:29:00Z">
        <w:r w:rsidR="00B56F4B">
          <w:rPr>
            <w:color w:val="000000" w:themeColor="text1"/>
            <w:shd w:val="clear" w:color="auto" w:fill="FFFFFF"/>
            <w:lang w:val="en-US"/>
          </w:rPr>
          <w:t>growt</w:t>
        </w:r>
        <w:r w:rsidR="00130D47">
          <w:rPr>
            <w:color w:val="000000" w:themeColor="text1"/>
            <w:shd w:val="clear" w:color="auto" w:fill="FFFFFF"/>
            <w:lang w:val="en-US"/>
          </w:rPr>
          <w:t>h rate in either species (Table S</w:t>
        </w:r>
      </w:ins>
      <w:ins w:id="191" w:author="Kris.Wild" w:date="2023-04-21T11:33:00Z">
        <w:r w:rsidR="00130D47">
          <w:rPr>
            <w:color w:val="000000" w:themeColor="text1"/>
            <w:shd w:val="clear" w:color="auto" w:fill="FFFFFF"/>
            <w:lang w:val="en-US"/>
          </w:rPr>
          <w:t>5</w:t>
        </w:r>
      </w:ins>
      <w:ins w:id="192" w:author="Kris.Wild" w:date="2023-04-21T11:29:00Z">
        <w:r w:rsidR="00130D47">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193"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194" w:author="Kris.Wild" w:date="2023-04-21T11:32:00Z">
        <w:r w:rsidR="00130D47" w:rsidRPr="00854992">
          <w:rPr>
            <w:color w:val="000000" w:themeColor="text1"/>
            <w:shd w:val="clear" w:color="auto" w:fill="FFFFFF"/>
            <w:lang w:val="en-US"/>
          </w:rPr>
          <w:t>S</w:t>
        </w:r>
      </w:ins>
      <w:ins w:id="195" w:author="Kris.Wild" w:date="2023-04-21T11:33:00Z">
        <w:r w:rsidR="00130D47">
          <w:rPr>
            <w:color w:val="000000" w:themeColor="text1"/>
            <w:shd w:val="clear" w:color="auto" w:fill="FFFFFF"/>
            <w:lang w:val="en-US"/>
          </w:rPr>
          <w:t>6</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196"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197"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198" w:author="Kris.Wild" w:date="2023-04-12T09:18:00Z">
        <w:r w:rsidR="00EB26ED" w:rsidRPr="0035255B" w:rsidDel="0035255B">
          <w:rPr>
            <w:color w:val="000000" w:themeColor="text1"/>
          </w:rPr>
          <w:delText xml:space="preserve">prediction </w:delText>
        </w:r>
      </w:del>
      <w:ins w:id="199"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00" w:author="Kris.Wild" w:date="2023-04-11T10:49:00Z">
        <w:r w:rsidR="00CF50C6" w:rsidRPr="0035255B">
          <w:rPr>
            <w:color w:val="000000" w:themeColor="text1"/>
            <w:shd w:val="clear" w:color="auto" w:fill="FFFFFF"/>
          </w:rPr>
          <w:t>Toge</w:t>
        </w:r>
      </w:ins>
      <w:ins w:id="201" w:author="Kris.Wild" w:date="2023-04-11T10:50:00Z">
        <w:r w:rsidR="00CF50C6" w:rsidRPr="0035255B">
          <w:rPr>
            <w:color w:val="000000" w:themeColor="text1"/>
            <w:shd w:val="clear" w:color="auto" w:fill="FFFFFF"/>
          </w:rPr>
          <w:t>ther this</w:t>
        </w:r>
      </w:ins>
      <w:ins w:id="202" w:author="Kris.Wild" w:date="2023-04-11T10:48:00Z">
        <w:r w:rsidR="00CF50C6" w:rsidRPr="0035255B">
          <w:rPr>
            <w:color w:val="000000" w:themeColor="text1"/>
            <w:shd w:val="clear" w:color="auto" w:fill="FFFFFF"/>
          </w:rPr>
          <w:t xml:space="preserve"> suggests </w:t>
        </w:r>
      </w:ins>
      <w:ins w:id="203" w:author="Kris.Wild" w:date="2023-04-11T10:47:00Z">
        <w:r w:rsidR="00CF50C6" w:rsidRPr="0035255B">
          <w:rPr>
            <w:color w:val="000000" w:themeColor="text1"/>
            <w:shd w:val="clear" w:color="auto" w:fill="FFFFFF"/>
          </w:rPr>
          <w:t xml:space="preserve">traits </w:t>
        </w:r>
      </w:ins>
      <w:ins w:id="204" w:author="Kris.Wild" w:date="2023-04-11T10:46:00Z">
        <w:r w:rsidR="00CF50C6" w:rsidRPr="0035255B">
          <w:rPr>
            <w:color w:val="000000" w:themeColor="text1"/>
            <w:shd w:val="clear" w:color="auto" w:fill="FFFFFF"/>
          </w:rPr>
          <w:t xml:space="preserve">associated with energy use and growth </w:t>
        </w:r>
      </w:ins>
      <w:ins w:id="205" w:author="Kris.Wild" w:date="2023-04-11T11:06:00Z">
        <w:r w:rsidR="00CB25B1" w:rsidRPr="0035255B">
          <w:rPr>
            <w:color w:val="000000" w:themeColor="text1"/>
            <w:shd w:val="clear" w:color="auto" w:fill="FFFFFF"/>
          </w:rPr>
          <w:t>may</w:t>
        </w:r>
      </w:ins>
      <w:ins w:id="206" w:author="Kris.Wild" w:date="2023-04-11T10:46:00Z">
        <w:r w:rsidR="00CF50C6" w:rsidRPr="0035255B">
          <w:rPr>
            <w:color w:val="000000" w:themeColor="text1"/>
            <w:shd w:val="clear" w:color="auto" w:fill="FFFFFF"/>
          </w:rPr>
          <w:t xml:space="preserve"> not </w:t>
        </w:r>
      </w:ins>
      <w:ins w:id="207" w:author="Kris.Wild" w:date="2023-04-12T09:17:00Z">
        <w:r w:rsidR="0035255B">
          <w:rPr>
            <w:color w:val="000000" w:themeColor="text1"/>
            <w:shd w:val="clear" w:color="auto" w:fill="FFFFFF"/>
          </w:rPr>
          <w:t xml:space="preserve">be </w:t>
        </w:r>
      </w:ins>
      <w:ins w:id="208" w:author="Kris.Wild" w:date="2023-04-11T10:46:00Z">
        <w:r w:rsidR="00CF50C6" w:rsidRPr="0035255B">
          <w:rPr>
            <w:color w:val="000000" w:themeColor="text1"/>
            <w:shd w:val="clear" w:color="auto" w:fill="FFFFFF"/>
          </w:rPr>
          <w:t>particularly strongly tied to genes on the sex chromosomes</w:t>
        </w:r>
      </w:ins>
      <w:ins w:id="209" w:author="Kris.Wild" w:date="2023-04-11T11:06:00Z">
        <w:r w:rsidR="00CB25B1" w:rsidRPr="0035255B">
          <w:rPr>
            <w:color w:val="000000" w:themeColor="text1"/>
            <w:shd w:val="clear" w:color="auto" w:fill="FFFFFF"/>
          </w:rPr>
          <w:t>,</w:t>
        </w:r>
      </w:ins>
      <w:ins w:id="210" w:author="Kris.Wild" w:date="2023-04-11T10:46:00Z">
        <w:r w:rsidR="00CF50C6" w:rsidRPr="0035255B">
          <w:rPr>
            <w:color w:val="000000" w:themeColor="text1"/>
            <w:shd w:val="clear" w:color="auto" w:fill="FFFFFF"/>
          </w:rPr>
          <w:t xml:space="preserve"> </w:t>
        </w:r>
      </w:ins>
      <w:ins w:id="211" w:author="Kris.Wild" w:date="2023-04-11T10:48:00Z">
        <w:r w:rsidR="00CF50C6" w:rsidRPr="0035255B">
          <w:rPr>
            <w:color w:val="000000" w:themeColor="text1"/>
            <w:shd w:val="clear" w:color="auto" w:fill="FFFFFF"/>
          </w:rPr>
          <w:t xml:space="preserve">and </w:t>
        </w:r>
      </w:ins>
      <w:ins w:id="212" w:author="Kris.Wild" w:date="2023-04-11T11:12:00Z">
        <w:r w:rsidR="00CB25B1" w:rsidRPr="0035255B">
          <w:rPr>
            <w:color w:val="000000" w:themeColor="text1"/>
            <w:shd w:val="clear" w:color="auto" w:fill="FFFFFF"/>
          </w:rPr>
          <w:t>other mechanisms</w:t>
        </w:r>
      </w:ins>
      <w:ins w:id="213" w:author="Kris.Wild" w:date="2023-04-12T09:17:00Z">
        <w:r w:rsidR="0035255B">
          <w:rPr>
            <w:color w:val="000000" w:themeColor="text1"/>
            <w:shd w:val="clear" w:color="auto" w:fill="FFFFFF"/>
          </w:rPr>
          <w:t>,</w:t>
        </w:r>
      </w:ins>
      <w:ins w:id="214" w:author="Kris.Wild" w:date="2023-04-11T11:12:00Z">
        <w:r w:rsidR="00CB25B1" w:rsidRPr="0035255B">
          <w:rPr>
            <w:color w:val="000000" w:themeColor="text1"/>
            <w:shd w:val="clear" w:color="auto" w:fill="FFFFFF"/>
          </w:rPr>
          <w:t xml:space="preserve"> such as </w:t>
        </w:r>
      </w:ins>
      <w:ins w:id="215" w:author="Kris.Wild" w:date="2023-04-11T10:50:00Z">
        <w:r w:rsidR="00CF50C6" w:rsidRPr="0035255B">
          <w:rPr>
            <w:color w:val="000000" w:themeColor="text1"/>
            <w:shd w:val="clear" w:color="auto" w:fill="FFFFFF"/>
          </w:rPr>
          <w:t xml:space="preserve">hormonal </w:t>
        </w:r>
      </w:ins>
      <w:ins w:id="216" w:author="Kris.Wild" w:date="2023-04-11T10:52:00Z">
        <w:r w:rsidR="00CF50C6" w:rsidRPr="0035255B">
          <w:rPr>
            <w:color w:val="000000" w:themeColor="text1"/>
            <w:shd w:val="clear" w:color="auto" w:fill="FFFFFF"/>
          </w:rPr>
          <w:t>pathways</w:t>
        </w:r>
      </w:ins>
      <w:ins w:id="217" w:author="Kris.Wild" w:date="2023-04-12T09:17:00Z">
        <w:r w:rsidR="0035255B">
          <w:rPr>
            <w:color w:val="000000" w:themeColor="text1"/>
            <w:shd w:val="clear" w:color="auto" w:fill="FFFFFF"/>
          </w:rPr>
          <w:t>,</w:t>
        </w:r>
      </w:ins>
      <w:ins w:id="218" w:author="Kris.Wild" w:date="2023-04-11T10:50:00Z">
        <w:r w:rsidR="00CF50C6" w:rsidRPr="0035255B">
          <w:rPr>
            <w:color w:val="000000" w:themeColor="text1"/>
            <w:shd w:val="clear" w:color="auto" w:fill="FFFFFF"/>
          </w:rPr>
          <w:t xml:space="preserve"> may explain </w:t>
        </w:r>
      </w:ins>
      <w:ins w:id="219" w:author="Kris.Wild" w:date="2023-04-11T11:12:00Z">
        <w:r w:rsidR="00212E9C" w:rsidRPr="0035255B">
          <w:rPr>
            <w:color w:val="000000" w:themeColor="text1"/>
            <w:shd w:val="clear" w:color="auto" w:fill="FFFFFF"/>
          </w:rPr>
          <w:t>the</w:t>
        </w:r>
      </w:ins>
      <w:ins w:id="220" w:author="Kris.Wild" w:date="2023-04-11T10:51:00Z">
        <w:r w:rsidR="00CF50C6" w:rsidRPr="0035255B">
          <w:rPr>
            <w:color w:val="000000" w:themeColor="text1"/>
            <w:shd w:val="clear" w:color="auto" w:fill="FFFFFF"/>
          </w:rPr>
          <w:t xml:space="preserve"> stronger signal for </w:t>
        </w:r>
      </w:ins>
      <w:ins w:id="221" w:author="Kris.Wild" w:date="2023-04-11T10:50:00Z">
        <w:r w:rsidR="00CF50C6" w:rsidRPr="0035255B">
          <w:rPr>
            <w:color w:val="000000" w:themeColor="text1"/>
            <w:shd w:val="clear" w:color="auto" w:fill="FFFFFF"/>
          </w:rPr>
          <w:t xml:space="preserve">phenotypic </w:t>
        </w:r>
      </w:ins>
      <w:ins w:id="222" w:author="Kris.Wild" w:date="2023-04-11T10:51:00Z">
        <w:r w:rsidR="00CF50C6" w:rsidRPr="0035255B">
          <w:rPr>
            <w:color w:val="000000" w:themeColor="text1"/>
            <w:shd w:val="clear" w:color="auto" w:fill="FFFFFF"/>
          </w:rPr>
          <w:t>sex differences (</w:t>
        </w:r>
      </w:ins>
      <w:ins w:id="223"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24"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25" w:author="Kris.Wild" w:date="2023-04-11T10:53:00Z">
        <w:r w:rsidR="00406052" w:rsidRPr="0035255B">
          <w:rPr>
            <w:color w:val="000000" w:themeColor="text1"/>
            <w:shd w:val="clear" w:color="auto" w:fill="FFFFFF"/>
          </w:rPr>
          <w:t xml:space="preserve">. </w:t>
        </w:r>
      </w:ins>
      <w:del w:id="226"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27"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27"/>
          <w:del w:id="228" w:author="Kris.Wild" w:date="2023-04-11T10:52:00Z">
            <w:r w:rsidR="00EB4892" w:rsidRPr="0035255B" w:rsidDel="00CF50C6">
              <w:rPr>
                <w:color w:val="000000"/>
                <w:lang w:val="en-GB"/>
              </w:rPr>
              <w:delText>(Geffroy, 2022)</w:delText>
            </w:r>
          </w:del>
          <w:customXmlDelRangeStart w:id="229" w:author="Kris.Wild" w:date="2023-04-11T10:52:00Z"/>
        </w:sdtContent>
      </w:sdt>
      <w:customXmlDelRangeEnd w:id="229"/>
      <w:del w:id="230"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1B90C5AB"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31" w:author="Daniel Noble" w:date="2023-04-19T13:43:00Z">
        <w:r w:rsidDel="00D27FC1">
          <w:rPr>
            <w:color w:val="000000" w:themeColor="text1"/>
          </w:rPr>
          <w:delText xml:space="preserve">in </w:delText>
        </w:r>
      </w:del>
      <w:ins w:id="232"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33" w:author="Kris.Wild" w:date="2023-04-11T10:53:00Z">
        <w:r w:rsidRPr="005E4AC5" w:rsidDel="00406052">
          <w:rPr>
            <w:color w:val="000000" w:themeColor="text1"/>
            <w:highlight w:val="yellow"/>
            <w:rPrChange w:id="234" w:author="Kris.Wild" w:date="2023-04-12T09:19:00Z">
              <w:rPr>
                <w:color w:val="000000" w:themeColor="text1"/>
              </w:rPr>
            </w:rPrChange>
          </w:rPr>
          <w:delText>I</w:delText>
        </w:r>
        <w:r w:rsidR="00B233F1" w:rsidRPr="005E4AC5" w:rsidDel="00406052">
          <w:rPr>
            <w:color w:val="000000" w:themeColor="text1"/>
            <w:highlight w:val="yellow"/>
            <w:rPrChange w:id="235" w:author="Kris.Wild" w:date="2023-04-12T09:19:00Z">
              <w:rPr>
                <w:color w:val="000000" w:themeColor="text1"/>
              </w:rPr>
            </w:rPrChange>
          </w:rPr>
          <w:delText xml:space="preserve">n </w:delText>
        </w:r>
      </w:del>
      <w:ins w:id="236" w:author="Kris.Wild" w:date="2023-04-12T09:21:00Z">
        <w:r w:rsidR="005E4AC5">
          <w:rPr>
            <w:color w:val="000000" w:themeColor="text1"/>
          </w:rPr>
          <w:t>In</w:t>
        </w:r>
      </w:ins>
      <w:ins w:id="237"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and appear to be more like concordant males (male ZZ; Fig. 2D). </w:t>
      </w:r>
      <w:ins w:id="238" w:author="Kris.Wild" w:date="2023-04-11T09:35:00Z">
        <w:r w:rsidR="00C604E1" w:rsidRPr="0065490A">
          <w:rPr>
            <w:color w:val="000000" w:themeColor="text1"/>
            <w:rPrChange w:id="239" w:author="Kris.Wild" w:date="2023-04-11T12:09:00Z">
              <w:rPr>
                <w:color w:val="000000" w:themeColor="text1"/>
                <w:highlight w:val="yellow"/>
              </w:rPr>
            </w:rPrChange>
          </w:rPr>
          <w:t xml:space="preserve">If all other aspects of the energy budget are the same, </w:t>
        </w:r>
      </w:ins>
      <w:ins w:id="240" w:author="Daniel Noble" w:date="2023-04-19T13:44:00Z">
        <w:r w:rsidR="00D27FC1">
          <w:rPr>
            <w:color w:val="000000" w:themeColor="text1"/>
          </w:rPr>
          <w:t xml:space="preserve">we predict that </w:t>
        </w:r>
      </w:ins>
      <w:ins w:id="241" w:author="Kris.Wild" w:date="2023-04-11T15:17:00Z">
        <w:r w:rsidR="0026591D">
          <w:rPr>
            <w:color w:val="000000" w:themeColor="text1"/>
          </w:rPr>
          <w:t xml:space="preserve">a similar sized </w:t>
        </w:r>
      </w:ins>
      <w:ins w:id="242" w:author="Kris.Wild" w:date="2023-04-11T09:35:00Z">
        <w:r w:rsidR="00C604E1" w:rsidRPr="0065490A">
          <w:rPr>
            <w:color w:val="000000" w:themeColor="text1"/>
            <w:rPrChange w:id="243" w:author="Kris.Wild" w:date="2023-04-11T12:09:00Z">
              <w:rPr>
                <w:color w:val="000000" w:themeColor="text1"/>
                <w:highlight w:val="yellow"/>
              </w:rPr>
            </w:rPrChange>
          </w:rPr>
          <w:t>female</w:t>
        </w:r>
        <w:r w:rsidR="00C604E1" w:rsidRPr="0065490A">
          <w:rPr>
            <w:color w:val="000000" w:themeColor="text1"/>
            <w:vertAlign w:val="subscript"/>
            <w:rPrChange w:id="244" w:author="Kris.Wild" w:date="2023-04-11T12:09:00Z">
              <w:rPr>
                <w:color w:val="000000" w:themeColor="text1"/>
                <w:highlight w:val="yellow"/>
                <w:vertAlign w:val="subscript"/>
              </w:rPr>
            </w:rPrChange>
          </w:rPr>
          <w:t xml:space="preserve">SR </w:t>
        </w:r>
        <w:r w:rsidR="00C604E1" w:rsidRPr="0065490A">
          <w:rPr>
            <w:color w:val="000000" w:themeColor="text1"/>
            <w:rPrChange w:id="245" w:author="Kris.Wild" w:date="2023-04-11T12:09:00Z">
              <w:rPr>
                <w:color w:val="000000" w:themeColor="text1"/>
                <w:highlight w:val="yellow"/>
              </w:rPr>
            </w:rPrChange>
          </w:rPr>
          <w:t>ZZ would have more residual energy than female ZW to allocate to</w:t>
        </w:r>
      </w:ins>
      <w:ins w:id="246" w:author="Kris.Wild" w:date="2023-04-11T09:38:00Z">
        <w:r w:rsidR="00C604E1" w:rsidRPr="0065490A">
          <w:rPr>
            <w:color w:val="000000" w:themeColor="text1"/>
            <w:rPrChange w:id="247" w:author="Kris.Wild" w:date="2023-04-11T12:09:00Z">
              <w:rPr>
                <w:color w:val="000000" w:themeColor="text1"/>
                <w:highlight w:val="yellow"/>
              </w:rPr>
            </w:rPrChange>
          </w:rPr>
          <w:t>wards</w:t>
        </w:r>
      </w:ins>
      <w:ins w:id="248" w:author="Kris.Wild" w:date="2023-04-11T09:35:00Z">
        <w:r w:rsidR="00C604E1" w:rsidRPr="0065490A">
          <w:rPr>
            <w:color w:val="000000" w:themeColor="text1"/>
            <w:rPrChange w:id="249" w:author="Kris.Wild" w:date="2023-04-11T12:09:00Z">
              <w:rPr>
                <w:color w:val="000000" w:themeColor="text1"/>
                <w:highlight w:val="yellow"/>
              </w:rPr>
            </w:rPrChange>
          </w:rPr>
          <w:t xml:space="preserve"> maintenance</w:t>
        </w:r>
      </w:ins>
      <w:ins w:id="250" w:author="Kris.Wild" w:date="2023-04-19T16:16:00Z">
        <w:r w:rsidR="003469AB">
          <w:rPr>
            <w:color w:val="000000" w:themeColor="text1"/>
          </w:rPr>
          <w:t>,</w:t>
        </w:r>
      </w:ins>
      <w:ins w:id="251" w:author="Kris.Wild" w:date="2023-04-11T09:35:00Z">
        <w:r w:rsidR="00C604E1" w:rsidRPr="0065490A">
          <w:rPr>
            <w:color w:val="000000" w:themeColor="text1"/>
            <w:rPrChange w:id="252" w:author="Kris.Wild" w:date="2023-04-11T12:09:00Z">
              <w:rPr>
                <w:color w:val="000000" w:themeColor="text1"/>
                <w:highlight w:val="yellow"/>
              </w:rPr>
            </w:rPrChange>
          </w:rPr>
          <w:t xml:space="preserve"> </w:t>
        </w:r>
      </w:ins>
      <w:ins w:id="253" w:author="Kris.Wild" w:date="2023-04-19T16:19:00Z">
        <w:r w:rsidR="003469AB" w:rsidRPr="003469AB">
          <w:rPr>
            <w:color w:val="000000" w:themeColor="text1"/>
          </w:rPr>
          <w:t>growth,</w:t>
        </w:r>
      </w:ins>
      <w:ins w:id="254" w:author="Kris.Wild" w:date="2023-04-19T16:17:00Z">
        <w:r w:rsidR="003469AB">
          <w:rPr>
            <w:color w:val="000000" w:themeColor="text1"/>
          </w:rPr>
          <w:t xml:space="preserve"> or </w:t>
        </w:r>
        <w:r w:rsidR="003469AB">
          <w:rPr>
            <w:color w:val="000000" w:themeColor="text1"/>
          </w:rPr>
          <w:lastRenderedPageBreak/>
          <w:t>behaviours</w:t>
        </w:r>
      </w:ins>
      <w:ins w:id="255" w:author="Kris.Wild" w:date="2023-04-11T09:35:00Z">
        <w:r w:rsidR="00C604E1" w:rsidRPr="0065490A">
          <w:rPr>
            <w:color w:val="000000" w:themeColor="text1"/>
            <w:rPrChange w:id="256" w:author="Kris.Wild" w:date="2023-04-11T12:09:00Z">
              <w:rPr>
                <w:color w:val="000000" w:themeColor="text1"/>
                <w:highlight w:val="yellow"/>
              </w:rPr>
            </w:rPrChange>
          </w:rPr>
          <w:t xml:space="preserve"> after resting metabolic costs have been paid</w:t>
        </w:r>
      </w:ins>
      <w:ins w:id="257" w:author="Kris.Wild" w:date="2023-04-19T16:19:00Z">
        <w:r w:rsidR="003469AB">
          <w:rPr>
            <w:color w:val="000000" w:themeColor="text1"/>
          </w:rPr>
          <w:t xml:space="preserve"> (REFS)</w:t>
        </w:r>
      </w:ins>
      <w:ins w:id="258" w:author="Kris.Wild" w:date="2023-04-11T09:35:00Z">
        <w:r w:rsidR="00C604E1" w:rsidRPr="0065490A">
          <w:rPr>
            <w:color w:val="000000" w:themeColor="text1"/>
            <w:rPrChange w:id="259" w:author="Kris.Wild" w:date="2023-04-11T12:09:00Z">
              <w:rPr>
                <w:color w:val="000000" w:themeColor="text1"/>
                <w:highlight w:val="yellow"/>
              </w:rPr>
            </w:rPrChange>
          </w:rPr>
          <w:t xml:space="preserve">.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260" w:author="Kris.Wild" w:date="2023-04-19T16:15:00Z">
        <w:r w:rsidR="003469AB">
          <w:rPr>
            <w:color w:val="000000" w:themeColor="text1"/>
          </w:rPr>
          <w:t>sub-adult (&lt;1year) and adult</w:t>
        </w:r>
      </w:ins>
      <w:ins w:id="261" w:author="Kris.Wild" w:date="2023-04-19T16:16:00Z">
        <w:r w:rsidR="003469AB">
          <w:rPr>
            <w:color w:val="000000" w:themeColor="text1"/>
          </w:rPr>
          <w:t xml:space="preserve"> </w:t>
        </w:r>
      </w:ins>
      <w:del w:id="262"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263" w:author="Kris.Wild" w:date="2023-04-19T16:16:00Z">
        <w:r w:rsidR="003469AB">
          <w:rPr>
            <w:i/>
            <w:iCs/>
            <w:color w:val="000000" w:themeColor="text1"/>
          </w:rPr>
          <w:t xml:space="preserve"> </w:t>
        </w:r>
        <w:r w:rsidR="003469AB">
          <w:rPr>
            <w:color w:val="000000" w:themeColor="text1"/>
          </w:rPr>
          <w:t xml:space="preserve">have similar </w:t>
        </w:r>
      </w:ins>
      <w:ins w:id="264" w:author="Kris.Wild" w:date="2023-04-19T16:17:00Z">
        <w:r w:rsidR="003469AB">
          <w:rPr>
            <w:color w:val="000000" w:themeColor="text1"/>
          </w:rPr>
          <w:t>behaviours and morphologies as male ZZ</w:t>
        </w:r>
      </w:ins>
      <w:r w:rsidRPr="0065490A">
        <w:rPr>
          <w:i/>
          <w:iCs/>
          <w:color w:val="000000" w:themeColor="text1"/>
        </w:rPr>
        <w:t xml:space="preserve"> </w:t>
      </w:r>
      <w:del w:id="265" w:author="Kris.Wild" w:date="2023-04-19T16:16:00Z">
        <w:r w:rsidR="00B233F1" w:rsidRPr="0065490A" w:rsidDel="003469AB">
          <w:rPr>
            <w:color w:val="000000" w:themeColor="text1"/>
          </w:rPr>
          <w:delText xml:space="preserve">are </w:delText>
        </w:r>
      </w:del>
      <w:del w:id="266" w:author="Kris.Wild" w:date="2023-04-11T09:34:00Z">
        <w:r w:rsidR="00B233F1" w:rsidRPr="0065490A" w:rsidDel="00C604E1">
          <w:rPr>
            <w:color w:val="000000" w:themeColor="text1"/>
          </w:rPr>
          <w:delText xml:space="preserve">more </w:delText>
        </w:r>
      </w:del>
      <w:del w:id="267" w:author="Kris.Wild" w:date="2023-04-11T09:32:00Z">
        <w:r w:rsidR="00B233F1" w:rsidRPr="0065490A" w:rsidDel="00C604E1">
          <w:rPr>
            <w:color w:val="000000" w:themeColor="text1"/>
          </w:rPr>
          <w:delText xml:space="preserve">active, aggressive, and </w:delText>
        </w:r>
      </w:del>
      <w:del w:id="268" w:author="Kris.Wild" w:date="2023-04-19T16:16:00Z">
        <w:r w:rsidR="00B233F1" w:rsidRPr="0065490A" w:rsidDel="003469AB">
          <w:rPr>
            <w:color w:val="000000" w:themeColor="text1"/>
          </w:rPr>
          <w:delText xml:space="preserve">larger </w:delText>
        </w:r>
      </w:del>
      <w:del w:id="269"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270" w:author="Kris.Wild" w:date="2023-04-11T12:09:00Z">
                <w:rPr/>
              </w:rPrChange>
            </w:rPr>
            <w:t>(Holleley et al., 2015</w:t>
          </w:r>
          <w:ins w:id="271" w:author="Kris.Wild" w:date="2023-04-19T16:17:00Z">
            <w:r w:rsidR="003469AB">
              <w:rPr>
                <w:color w:val="000000"/>
              </w:rPr>
              <w:t>; Li et al., 2015</w:t>
            </w:r>
          </w:ins>
          <w:del w:id="272" w:author="Kris.Wild" w:date="2023-04-11T09:32:00Z">
            <w:r w:rsidR="00EB4892" w:rsidRPr="0065490A" w:rsidDel="00C604E1">
              <w:rPr>
                <w:color w:val="000000"/>
              </w:rPr>
              <w:delText>; Li et al., 2016</w:delText>
            </w:r>
          </w:del>
          <w:r w:rsidR="00EB4892" w:rsidRPr="0065490A">
            <w:rPr>
              <w:color w:val="000000"/>
            </w:rPr>
            <w:t>)</w:t>
          </w:r>
        </w:sdtContent>
      </w:sdt>
      <w:del w:id="273" w:author="Kris.Wild" w:date="2023-04-11T09:35:00Z">
        <w:r w:rsidR="00B233F1" w:rsidRPr="0065490A" w:rsidDel="00C604E1">
          <w:rPr>
            <w:color w:val="000000" w:themeColor="text1"/>
          </w:rPr>
          <w:delText xml:space="preserve">. </w:delText>
        </w:r>
      </w:del>
      <w:del w:id="274" w:author="Kris.Wild" w:date="2023-04-11T09:34:00Z">
        <w:r w:rsidR="00B233F1" w:rsidRPr="0065490A" w:rsidDel="00C604E1">
          <w:rPr>
            <w:color w:val="000000" w:themeColor="text1"/>
          </w:rPr>
          <w:delText xml:space="preserve">For example, </w:delText>
        </w:r>
      </w:del>
      <w:del w:id="275"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276"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277" w:author="Kris.Wild" w:date="2023-04-11T09:32:00Z">
        <w:r w:rsidR="00B233F1" w:rsidRPr="0065490A" w:rsidDel="00C604E1">
          <w:rPr>
            <w:color w:val="000000" w:themeColor="text1"/>
          </w:rPr>
          <w:delText xml:space="preserve">production </w:delText>
        </w:r>
      </w:del>
      <w:del w:id="278" w:author="Kris.Wild" w:date="2023-04-11T09:35:00Z">
        <w:r w:rsidR="00B233F1" w:rsidRPr="0065490A" w:rsidDel="00C604E1">
          <w:rPr>
            <w:color w:val="000000" w:themeColor="text1"/>
          </w:rPr>
          <w:delText xml:space="preserve">and </w:delText>
        </w:r>
      </w:del>
      <w:del w:id="279" w:author="Kris.Wild" w:date="2023-04-11T09:33:00Z">
        <w:r w:rsidR="00B233F1" w:rsidRPr="0065490A" w:rsidDel="00C604E1">
          <w:rPr>
            <w:color w:val="000000" w:themeColor="text1"/>
          </w:rPr>
          <w:delText xml:space="preserve">activity </w:delText>
        </w:r>
      </w:del>
      <w:del w:id="280"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281" w:author="Kris.Wild" w:date="2023-04-11T10:41:00Z">
        <w:r w:rsidR="00B233F1" w:rsidRPr="0065490A" w:rsidDel="005333B4">
          <w:rPr>
            <w:color w:val="000000" w:themeColor="text1"/>
          </w:rPr>
          <w:delText xml:space="preserve"> However,</w:delText>
        </w:r>
      </w:del>
      <w:ins w:id="282" w:author="Kris.Wild" w:date="2023-04-11T09:43:00Z">
        <w:r w:rsidR="006706A4" w:rsidRPr="0065490A">
          <w:rPr>
            <w:color w:val="000000" w:themeColor="text1"/>
            <w:rPrChange w:id="283" w:author="Kris.Wild" w:date="2023-04-11T12:09:00Z">
              <w:rPr>
                <w:color w:val="000000" w:themeColor="text1"/>
                <w:highlight w:val="yellow"/>
              </w:rPr>
            </w:rPrChange>
          </w:rPr>
          <w:t xml:space="preserve"> </w:t>
        </w:r>
      </w:ins>
      <w:del w:id="284" w:author="Kris.Wild" w:date="2023-04-11T09:43:00Z">
        <w:r w:rsidR="00B233F1" w:rsidRPr="0065490A" w:rsidDel="006706A4">
          <w:rPr>
            <w:color w:val="000000" w:themeColor="text1"/>
          </w:rPr>
          <w:delText xml:space="preserve"> these</w:delText>
        </w:r>
      </w:del>
      <w:del w:id="285" w:author="Kris.Wild" w:date="2023-04-11T12:07:00Z">
        <w:r w:rsidR="00B233F1" w:rsidRPr="0065490A" w:rsidDel="0065490A">
          <w:rPr>
            <w:color w:val="000000" w:themeColor="text1"/>
          </w:rPr>
          <w:delText xml:space="preserve"> “male-like” </w:delText>
        </w:r>
      </w:del>
      <w:del w:id="286" w:author="Kris.Wild" w:date="2023-04-11T16:22:00Z">
        <w:r w:rsidR="00B233F1" w:rsidRPr="0065490A" w:rsidDel="00BC1987">
          <w:rPr>
            <w:color w:val="000000" w:themeColor="text1"/>
          </w:rPr>
          <w:delText>phenotypes</w:delText>
        </w:r>
      </w:del>
      <w:del w:id="287" w:author="Kris.Wild" w:date="2023-04-19T16:18:00Z">
        <w:r w:rsidR="00B233F1" w:rsidRPr="0065490A" w:rsidDel="003469AB">
          <w:rPr>
            <w:color w:val="000000" w:themeColor="text1"/>
          </w:rPr>
          <w:delText xml:space="preserve"> may also </w:delText>
        </w:r>
      </w:del>
      <w:del w:id="288" w:author="Kris.Wild" w:date="2023-04-12T09:20:00Z">
        <w:r w:rsidR="00B233F1" w:rsidRPr="0065490A" w:rsidDel="005E4AC5">
          <w:rPr>
            <w:color w:val="000000" w:themeColor="text1"/>
          </w:rPr>
          <w:delText xml:space="preserve">be </w:delText>
        </w:r>
      </w:del>
      <w:del w:id="289" w:author="Kris.Wild" w:date="2023-04-11T09:44:00Z">
        <w:r w:rsidR="00B233F1" w:rsidRPr="0065490A" w:rsidDel="006706A4">
          <w:rPr>
            <w:color w:val="000000" w:themeColor="text1"/>
          </w:rPr>
          <w:delText>a selective disadvantage</w:delText>
        </w:r>
      </w:del>
      <w:del w:id="290"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291" w:author="Kris.Wild" w:date="2023-04-11T09:45:00Z">
        <w:r w:rsidR="00B233F1" w:rsidRPr="0065490A" w:rsidDel="006706A4">
          <w:rPr>
            <w:color w:val="000000" w:themeColor="text1"/>
          </w:rPr>
          <w:delText xml:space="preserve">are known to have high mortality and </w:delText>
        </w:r>
      </w:del>
      <w:del w:id="292" w:author="Kris.Wild" w:date="2023-04-19T16:18:00Z">
        <w:r w:rsidR="00B233F1" w:rsidRPr="0065490A" w:rsidDel="003469AB">
          <w:rPr>
            <w:color w:val="000000" w:themeColor="text1"/>
          </w:rPr>
          <w:delText xml:space="preserve">lower fecundity rates </w:delText>
        </w:r>
      </w:del>
      <w:del w:id="293" w:author="Kris.Wild" w:date="2023-04-11T12:08:00Z">
        <w:r w:rsidR="00B233F1" w:rsidRPr="0065490A" w:rsidDel="0065490A">
          <w:rPr>
            <w:color w:val="000000" w:themeColor="text1"/>
          </w:rPr>
          <w:delText>than female ZW</w:delText>
        </w:r>
      </w:del>
      <w:ins w:id="294" w:author="Daniel Noble" w:date="2023-04-19T13:44:00Z">
        <w:del w:id="295" w:author="Kris.Wild" w:date="2023-04-19T16:18:00Z">
          <w:r w:rsidR="00D27FC1" w:rsidDel="003469AB">
            <w:rPr>
              <w:color w:val="000000" w:themeColor="text1"/>
            </w:rPr>
            <w:delText xml:space="preserve">compared </w:delText>
          </w:r>
        </w:del>
      </w:ins>
      <w:del w:id="296" w:author="Kris.Wild" w:date="2023-04-19T16:18:00Z">
        <w:r w:rsidR="00B233F1" w:rsidRPr="0065490A" w:rsidDel="003469AB">
          <w:rPr>
            <w:color w:val="000000" w:themeColor="text1"/>
          </w:rPr>
          <w:delText xml:space="preserve"> </w:delText>
        </w:r>
      </w:del>
      <w:customXmlDelRangeStart w:id="297"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297"/>
          <w:del w:id="298" w:author="Kris.Wild" w:date="2023-04-19T16:18:00Z">
            <w:r w:rsidR="00EB4892" w:rsidRPr="0065490A" w:rsidDel="003469AB">
              <w:rPr>
                <w:color w:val="000000"/>
                <w:rPrChange w:id="299" w:author="Kris.Wild" w:date="2023-04-11T12:09:00Z">
                  <w:rPr/>
                </w:rPrChange>
              </w:rPr>
              <w:delText>(Wild et al., 2022)</w:delText>
            </w:r>
          </w:del>
          <w:customXmlDelRangeStart w:id="300" w:author="Kris.Wild" w:date="2023-04-19T16:18:00Z"/>
        </w:sdtContent>
      </w:sdt>
      <w:customXmlDelRangeEnd w:id="300"/>
      <w:del w:id="301"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302" w:author="Kris.Wild" w:date="2023-04-19T16:18:00Z">
        <w:r w:rsidR="003469AB">
          <w:t>during onto</w:t>
        </w:r>
      </w:ins>
      <w:ins w:id="303" w:author="Kris.Wild" w:date="2023-04-19T16:19:00Z">
        <w:r w:rsidR="003469AB">
          <w:t xml:space="preserve">geny </w:t>
        </w:r>
      </w:ins>
      <w:del w:id="304"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05"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morphology</w:t>
      </w:r>
      <w:ins w:id="306" w:author="Kris.Wild" w:date="2023-04-19T16:19:00Z">
        <w:r w:rsidR="003469AB">
          <w:rPr>
            <w:color w:val="000000" w:themeColor="text1"/>
          </w:rPr>
          <w:t xml:space="preserve">, behaviour, and </w:t>
        </w:r>
      </w:ins>
      <w:del w:id="307"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308" w:author="Kris.Wild" w:date="2023-04-11T09:47:00Z">
        <w:r w:rsidR="00B233F1" w:rsidRPr="00722C71" w:rsidDel="006706A4">
          <w:rPr>
            <w:color w:val="000000" w:themeColor="text1"/>
          </w:rPr>
          <w:delText xml:space="preserve">behaviours </w:delText>
        </w:r>
      </w:del>
      <w:ins w:id="309"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10" w:author="Kris.Wild" w:date="2023-04-11T12:18:00Z">
        <w:r w:rsidDel="0041102C">
          <w:rPr>
            <w:color w:val="000000" w:themeColor="text1"/>
          </w:rPr>
          <w:delText xml:space="preserve">The </w:delText>
        </w:r>
      </w:del>
      <w:ins w:id="311"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12"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13" w:author="Kris.Wild" w:date="2023-04-11T12:18:00Z">
        <w:r w:rsidDel="0041102C">
          <w:rPr>
            <w:color w:val="000000" w:themeColor="text1"/>
          </w:rPr>
          <w:delText>suggests that</w:delText>
        </w:r>
      </w:del>
      <w:ins w:id="314" w:author="Kris.Wild" w:date="2023-04-11T12:18:00Z">
        <w:r w:rsidR="0041102C">
          <w:rPr>
            <w:color w:val="000000" w:themeColor="text1"/>
          </w:rPr>
          <w:t>is</w:t>
        </w:r>
      </w:ins>
      <w:r>
        <w:rPr>
          <w:color w:val="000000" w:themeColor="text1"/>
        </w:rPr>
        <w:t xml:space="preserve"> </w:t>
      </w:r>
      <w:ins w:id="315" w:author="Kris.Wild" w:date="2023-04-11T12:19:00Z">
        <w:r w:rsidR="0041102C">
          <w:rPr>
            <w:color w:val="000000" w:themeColor="text1"/>
          </w:rPr>
          <w:t xml:space="preserve">there </w:t>
        </w:r>
        <w:del w:id="316" w:author="Daniel Noble" w:date="2023-04-19T15:45:00Z">
          <w:r w:rsidR="0041102C" w:rsidDel="00E955A3">
            <w:rPr>
              <w:color w:val="000000" w:themeColor="text1"/>
            </w:rPr>
            <w:delText>is</w:delText>
          </w:r>
        </w:del>
      </w:ins>
      <w:ins w:id="317" w:author="Daniel Noble" w:date="2023-04-19T15:45:00Z">
        <w:r w:rsidR="00E955A3">
          <w:rPr>
            <w:color w:val="000000" w:themeColor="text1"/>
          </w:rPr>
          <w:t>being</w:t>
        </w:r>
      </w:ins>
      <w:ins w:id="318" w:author="Kris.Wild" w:date="2023-04-11T12:19:00Z">
        <w:r w:rsidR="0041102C">
          <w:rPr>
            <w:color w:val="000000" w:themeColor="text1"/>
          </w:rPr>
          <w:t xml:space="preserve"> </w:t>
        </w:r>
      </w:ins>
      <w:del w:id="319" w:author="Kris.Wild" w:date="2023-04-11T12:19:00Z">
        <w:r w:rsidR="005B228F" w:rsidDel="0041102C">
          <w:rPr>
            <w:color w:val="000000" w:themeColor="text1"/>
          </w:rPr>
          <w:delText xml:space="preserve">this </w:delText>
        </w:r>
      </w:del>
      <w:del w:id="320"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21" w:author="Daniel Noble" w:date="2023-04-19T15:39:00Z">
        <w:r w:rsidR="005B228F" w:rsidDel="00F15204">
          <w:rPr>
            <w:color w:val="000000" w:themeColor="text1"/>
          </w:rPr>
          <w:delText xml:space="preserve">for </w:delText>
        </w:r>
      </w:del>
      <w:ins w:id="322" w:author="Daniel Noble" w:date="2023-04-19T15:39:00Z">
        <w:r w:rsidR="00F15204">
          <w:rPr>
            <w:color w:val="000000" w:themeColor="text1"/>
          </w:rPr>
          <w:t xml:space="preserve">on </w:t>
        </w:r>
      </w:ins>
      <w:r w:rsidR="005B228F">
        <w:rPr>
          <w:color w:val="000000" w:themeColor="text1"/>
        </w:rPr>
        <w:t xml:space="preserve">sex-reversal </w:t>
      </w:r>
      <w:del w:id="323" w:author="Daniel Noble" w:date="2023-04-19T15:45:00Z">
        <w:r w:rsidDel="00E955A3">
          <w:rPr>
            <w:color w:val="000000" w:themeColor="text1"/>
          </w:rPr>
          <w:delText>during early development</w:delText>
        </w:r>
      </w:del>
      <w:ins w:id="324" w:author="Kris.Wild" w:date="2023-04-11T12:19:00Z">
        <w:del w:id="325" w:author="Daniel Noble" w:date="2023-04-19T15:45:00Z">
          <w:r w:rsidR="0041102C" w:rsidDel="00E955A3">
            <w:rPr>
              <w:color w:val="000000" w:themeColor="text1"/>
            </w:rPr>
            <w:delText xml:space="preserve"> for</w:delText>
          </w:r>
        </w:del>
      </w:ins>
      <w:ins w:id="326" w:author="Daniel Noble" w:date="2023-04-19T15:45:00Z">
        <w:r w:rsidR="00E955A3">
          <w:rPr>
            <w:color w:val="000000" w:themeColor="text1"/>
          </w:rPr>
          <w:t>in</w:t>
        </w:r>
      </w:ins>
      <w:ins w:id="327"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328"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329"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329"/>
          <w:del w:id="330" w:author="Kris.Wild" w:date="2023-04-11T12:19:00Z">
            <w:r w:rsidR="00EB4892" w:rsidRPr="00EB4892" w:rsidDel="0041102C">
              <w:rPr>
                <w:color w:val="000000"/>
              </w:rPr>
              <w:delText>(Angilletta, 2001; Sears, 2005)</w:delText>
            </w:r>
          </w:del>
          <w:customXmlDelRangeStart w:id="331" w:author="Kris.Wild" w:date="2023-04-11T12:19:00Z"/>
        </w:sdtContent>
      </w:sdt>
      <w:customXmlDelRangeEnd w:id="331"/>
      <w:del w:id="332" w:author="Kris.Wild" w:date="2023-04-11T12:19:00Z">
        <w:r w:rsidDel="0041102C">
          <w:rPr>
            <w:color w:val="000000" w:themeColor="text1"/>
          </w:rPr>
          <w:delText>. S</w:delText>
        </w:r>
      </w:del>
      <w:ins w:id="333"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334" w:author="Kris.Wild" w:date="2023-04-11T12:20:00Z">
        <w:r w:rsidR="0041102C">
          <w:rPr>
            <w:color w:val="000000" w:themeColor="text1"/>
          </w:rPr>
          <w:t>G</w:t>
        </w:r>
      </w:ins>
      <w:ins w:id="335"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336"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336"/>
          <w:ins w:id="337" w:author="Kris.Wild" w:date="2023-04-11T12:19:00Z">
            <w:r w:rsidR="0041102C" w:rsidRPr="00EB4892">
              <w:rPr>
                <w:color w:val="000000"/>
              </w:rPr>
              <w:t>(Angilletta, 2001; Sears, 2005)</w:t>
            </w:r>
          </w:ins>
          <w:customXmlInsRangeStart w:id="338" w:author="Kris.Wild" w:date="2023-04-11T12:19:00Z"/>
        </w:sdtContent>
      </w:sdt>
      <w:customXmlInsRangeEnd w:id="338"/>
      <w:ins w:id="339"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340"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341"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342"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343" w:author="Kris.Wild" w:date="2023-04-11T12:31:00Z">
        <w:r w:rsidDel="00873ED5">
          <w:rPr>
            <w:color w:val="000000" w:themeColor="text1"/>
          </w:rPr>
          <w:delText>2001</w:delText>
        </w:r>
      </w:del>
      <w:ins w:id="344"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345" w:author="Kris.Wild" w:date="2023-04-10T12:53:00Z">
        <w:r w:rsidR="000A2256">
          <w:rPr>
            <w:color w:val="000000" w:themeColor="text1"/>
            <w:lang w:val="en-GB"/>
          </w:rPr>
          <w:t xml:space="preserve">sex-specific </w:t>
        </w:r>
      </w:ins>
      <w:r>
        <w:rPr>
          <w:color w:val="000000" w:themeColor="text1"/>
          <w:lang w:val="en-GB"/>
        </w:rPr>
        <w:t xml:space="preserve">selection processes </w:t>
      </w:r>
      <w:del w:id="346"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5CB7C457" w:rsidR="00F054CD" w:rsidRDefault="00DE27BA" w:rsidP="00B444C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347" w:author="Kris.Wild" w:date="2023-04-11T15:25:00Z">
        <w:r w:rsidR="00F054CD">
          <w:rPr>
            <w:color w:val="000000" w:themeColor="text1"/>
          </w:rPr>
          <w:t xml:space="preserve">, </w:t>
        </w:r>
      </w:ins>
      <w:del w:id="348" w:author="Kris.Wild" w:date="2023-04-11T15:25:00Z">
        <w:r w:rsidRPr="00EB151A" w:rsidDel="00F054CD">
          <w:rPr>
            <w:color w:val="000000" w:themeColor="text1"/>
          </w:rPr>
          <w:delText xml:space="preserve"> nor </w:delText>
        </w:r>
      </w:del>
      <w:r w:rsidRPr="00EB151A">
        <w:rPr>
          <w:color w:val="000000" w:themeColor="text1"/>
        </w:rPr>
        <w:t>climate</w:t>
      </w:r>
      <w:ins w:id="349" w:author="Kris.Wild" w:date="2023-04-11T15:25:00Z">
        <w:r w:rsidR="00F054CD">
          <w:rPr>
            <w:color w:val="000000" w:themeColor="text1"/>
          </w:rPr>
          <w:t>, nor behaviours</w:t>
        </w:r>
      </w:ins>
      <w:r w:rsidRPr="00EB151A">
        <w:rPr>
          <w:color w:val="000000" w:themeColor="text1"/>
        </w:rPr>
        <w:t xml:space="preserve"> </w:t>
      </w:r>
      <w:r>
        <w:rPr>
          <w:color w:val="000000" w:themeColor="text1"/>
        </w:rPr>
        <w:t>explain</w:t>
      </w:r>
      <w:del w:id="350"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351"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Resource availability is a limiting factor for many </w:t>
      </w:r>
      <w:r>
        <w:rPr>
          <w:color w:val="000000" w:themeColor="text1"/>
        </w:rPr>
        <w:t xml:space="preserve">adult </w:t>
      </w:r>
      <w:r w:rsidRPr="00EB151A">
        <w:rPr>
          <w:color w:val="000000" w:themeColor="text1"/>
        </w:rPr>
        <w:t>lizards in arid and semi-arid environments</w:t>
      </w:r>
      <w:r>
        <w:rPr>
          <w:color w:val="000000" w:themeColor="text1"/>
        </w:rPr>
        <w:t xml:space="preserve"> </w:t>
      </w:r>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r w:rsidR="00EB4892">
            <w:t>(Bradshaw, 1997; Congdon, 1989; Kearney &amp; Porter, 2004)</w:t>
          </w:r>
        </w:sdtContent>
      </w:sdt>
      <w:r>
        <w:rPr>
          <w:color w:val="000000" w:themeColor="text1"/>
          <w:vertAlign w:val="superscript"/>
        </w:rPr>
        <w:t xml:space="preserve"> </w:t>
      </w:r>
      <w:r w:rsidRPr="00EB151A">
        <w:rPr>
          <w:color w:val="000000" w:themeColor="text1"/>
        </w:rPr>
        <w:t xml:space="preserve">occupied by </w:t>
      </w:r>
      <w:r w:rsidRPr="00EB151A">
        <w:rPr>
          <w:i/>
          <w:iCs/>
          <w:color w:val="000000" w:themeColor="text1"/>
        </w:rPr>
        <w:t>P. vitticeps</w:t>
      </w:r>
      <w:r w:rsidRPr="00EB151A">
        <w:rPr>
          <w:color w:val="000000" w:themeColor="text1"/>
        </w:rPr>
        <w:t xml:space="preserve"> </w:t>
      </w: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r w:rsidR="00EB4892" w:rsidRPr="00EB4892">
            <w:rPr>
              <w:color w:val="000000"/>
            </w:rPr>
            <w:t>(Greer, 1989)</w:t>
          </w:r>
        </w:sdtContent>
      </w:sdt>
      <w:r>
        <w:rPr>
          <w:color w:val="000000" w:themeColor="text1"/>
        </w:rPr>
        <w:t>. Resource</w:t>
      </w:r>
      <w:r w:rsidRPr="00EB151A">
        <w:rPr>
          <w:color w:val="000000" w:themeColor="text1"/>
          <w:lang w:val="en-GB"/>
        </w:rPr>
        <w:t xml:space="preserve"> competition</w:t>
      </w:r>
      <w:r>
        <w:rPr>
          <w:color w:val="000000" w:themeColor="text1"/>
          <w:lang w:val="en-GB"/>
        </w:rPr>
        <w:t xml:space="preserve"> in </w:t>
      </w:r>
      <w:ins w:id="352" w:author="Kris.Wild" w:date="2023-04-11T15:34:00Z">
        <w:r w:rsidR="00AD6792">
          <w:rPr>
            <w:color w:val="000000" w:themeColor="text1"/>
            <w:lang w:val="en-GB"/>
          </w:rPr>
          <w:t>fluctuating</w:t>
        </w:r>
      </w:ins>
      <w:del w:id="353" w:author="Kris.Wild" w:date="2023-04-11T15:34:00Z">
        <w:r w:rsidDel="00AD6792">
          <w:rPr>
            <w:color w:val="000000" w:themeColor="text1"/>
            <w:lang w:val="en-GB"/>
          </w:rPr>
          <w:delText>these</w:delText>
        </w:r>
      </w:del>
      <w:del w:id="354" w:author="Kris.Wild" w:date="2023-04-11T15:35:00Z">
        <w:r w:rsidDel="00AD6792">
          <w:rPr>
            <w:color w:val="000000" w:themeColor="text1"/>
            <w:lang w:val="en-GB"/>
          </w:rPr>
          <w:delText xml:space="preserve"> </w:delText>
        </w:r>
      </w:del>
      <w:del w:id="355" w:author="Kris.Wild" w:date="2023-04-11T15:34:00Z">
        <w:r w:rsidDel="00AD6792">
          <w:rPr>
            <w:color w:val="000000" w:themeColor="text1"/>
            <w:lang w:val="en-GB"/>
          </w:rPr>
          <w:delText>systems</w:delText>
        </w:r>
        <w:r w:rsidRPr="00EB151A" w:rsidDel="00AD6792">
          <w:rPr>
            <w:color w:val="000000" w:themeColor="text1"/>
            <w:lang w:val="en-GB"/>
          </w:rPr>
          <w:delText xml:space="preserve"> </w:delText>
        </w:r>
      </w:del>
      <w:ins w:id="356" w:author="Kris.Wild" w:date="2023-04-11T15:35:00Z">
        <w:r w:rsidR="00AD6792">
          <w:rPr>
            <w:color w:val="000000" w:themeColor="text1"/>
            <w:lang w:val="en-GB"/>
          </w:rPr>
          <w:t xml:space="preserve"> systems </w:t>
        </w:r>
      </w:ins>
      <w:del w:id="357" w:author="Kris.Wild" w:date="2023-04-11T15:36:00Z">
        <w:r w:rsidRPr="00EB151A" w:rsidDel="00AD6792">
          <w:rPr>
            <w:color w:val="000000" w:themeColor="text1"/>
            <w:lang w:val="en-GB"/>
          </w:rPr>
          <w:delText>has</w:delText>
        </w:r>
      </w:del>
      <w:ins w:id="358" w:author="Kris.Wild" w:date="2023-04-11T15:36:00Z">
        <w:r w:rsidR="00AD6792">
          <w:rPr>
            <w:color w:val="000000" w:themeColor="text1"/>
            <w:lang w:val="en-GB"/>
          </w:rPr>
          <w:t>have</w:t>
        </w:r>
      </w:ins>
      <w:r w:rsidRPr="00EB151A">
        <w:rPr>
          <w:color w:val="000000" w:themeColor="text1"/>
          <w:lang w:val="en-GB"/>
        </w:rPr>
        <w:t xml:space="preserve"> been shown to drive selection towards lower metabolic rates when resources are </w:t>
      </w:r>
      <w:r w:rsidR="00241136">
        <w:rPr>
          <w:color w:val="000000" w:themeColor="text1"/>
          <w:lang w:val="en-GB"/>
        </w:rPr>
        <w:t>scarce</w:t>
      </w:r>
      <w:r w:rsidRPr="00EB151A">
        <w:rPr>
          <w:color w:val="000000" w:themeColor="text1"/>
          <w:lang w:val="en-GB"/>
        </w:rPr>
        <w:t xml:space="preserve"> and vice versa when resources are high</w:t>
      </w:r>
      <w:r w:rsidRPr="00EB151A">
        <w:rPr>
          <w:color w:val="000000" w:themeColor="text1"/>
          <w:vertAlign w:val="superscript"/>
          <w:lang w:val="en-GB"/>
        </w:rPr>
        <w:t xml:space="preserve"> </w:t>
      </w:r>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r w:rsidR="00EB4892">
            <w:t>(</w:t>
          </w:r>
          <w:proofErr w:type="spellStart"/>
          <w:r w:rsidR="00EB4892">
            <w:t>Arnqvist</w:t>
          </w:r>
          <w:proofErr w:type="spellEnd"/>
          <w:r w:rsidR="00EB4892">
            <w:t xml:space="preserve"> et al., 2022; Mueller &amp; Diamond, 2001)</w:t>
          </w:r>
        </w:sdtContent>
      </w:sdt>
      <w:ins w:id="359" w:author="Kris.Wild" w:date="2023-04-11T15:36:00Z">
        <w:r w:rsidR="00AD6792">
          <w:rPr>
            <w:color w:val="000000" w:themeColor="text1"/>
            <w:lang w:val="en-GB"/>
          </w:rPr>
          <w:t>.</w:t>
        </w:r>
      </w:ins>
      <w:del w:id="360" w:author="Kris.Wild" w:date="2023-04-11T15:34:00Z">
        <w:r w:rsidRPr="00EB151A" w:rsidDel="00AD6792">
          <w:rPr>
            <w:color w:val="000000" w:themeColor="text1"/>
            <w:lang w:val="en-GB"/>
          </w:rPr>
          <w:delText>.</w:delText>
        </w:r>
      </w:del>
      <w:r w:rsidRPr="00EB151A">
        <w:rPr>
          <w:color w:val="000000" w:themeColor="text1"/>
          <w:lang w:val="en-GB"/>
        </w:rPr>
        <w:t xml:space="preserve"> </w:t>
      </w:r>
      <w:r w:rsidRPr="00EB151A">
        <w:rPr>
          <w:color w:val="000000" w:themeColor="text1"/>
        </w:rPr>
        <w:t>The</w:t>
      </w:r>
      <w:r w:rsidRPr="00EB151A">
        <w:rPr>
          <w:i/>
          <w:iCs/>
          <w:color w:val="000000" w:themeColor="text1"/>
        </w:rPr>
        <w:t xml:space="preserve"> </w:t>
      </w:r>
      <w:r w:rsidRPr="00EB151A">
        <w:rPr>
          <w:color w:val="000000" w:themeColor="text1"/>
        </w:rPr>
        <w:t>unpredictable resource pulses (high rainfall events/high productivity</w:t>
      </w:r>
      <w:r w:rsidR="0024073E">
        <w:rPr>
          <w:color w:val="000000" w:themeColor="text1"/>
        </w:rPr>
        <w:t xml:space="preserve"> vs. drought/low productivity</w:t>
      </w:r>
      <w:r w:rsidRPr="00EB151A">
        <w:rPr>
          <w:color w:val="000000" w:themeColor="text1"/>
        </w:rPr>
        <w:t xml:space="preserve">) </w:t>
      </w:r>
      <w:del w:id="361" w:author="Kris.Wild" w:date="2023-04-11T15:36:00Z">
        <w:r w:rsidRPr="00EB151A" w:rsidDel="00AD6792">
          <w:rPr>
            <w:color w:val="000000" w:themeColor="text1"/>
          </w:rPr>
          <w:delText>of this region shape</w:delText>
        </w:r>
      </w:del>
      <w:ins w:id="362" w:author="Kris.Wild" w:date="2023-04-11T15:36:00Z">
        <w:r w:rsidR="00AD6792">
          <w:rPr>
            <w:color w:val="000000" w:themeColor="text1"/>
          </w:rPr>
          <w:t xml:space="preserve">in </w:t>
        </w:r>
      </w:ins>
      <w:ins w:id="363" w:author="Kris.Wild" w:date="2023-04-11T15:37:00Z">
        <w:r w:rsidR="00AD6792">
          <w:rPr>
            <w:color w:val="000000" w:themeColor="text1"/>
          </w:rPr>
          <w:t xml:space="preserve">arid or </w:t>
        </w:r>
      </w:ins>
      <w:ins w:id="364" w:author="Kris.Wild" w:date="2023-04-11T15:36:00Z">
        <w:r w:rsidR="00AD6792" w:rsidRPr="00EB151A">
          <w:rPr>
            <w:color w:val="000000" w:themeColor="text1"/>
          </w:rPr>
          <w:t>semi-arid environments</w:t>
        </w:r>
        <w:r w:rsidR="00AD6792">
          <w:rPr>
            <w:color w:val="000000" w:themeColor="text1"/>
          </w:rPr>
          <w:t xml:space="preserve"> shape</w:t>
        </w:r>
      </w:ins>
      <w:ins w:id="365" w:author="Kris.Wild" w:date="2023-04-11T14:53:00Z">
        <w:r w:rsidR="0043781E">
          <w:rPr>
            <w:color w:val="000000" w:themeColor="text1"/>
          </w:rPr>
          <w:t xml:space="preserve"> many</w:t>
        </w:r>
      </w:ins>
      <w:r w:rsidRPr="00EB151A">
        <w:rPr>
          <w:color w:val="000000" w:themeColor="text1"/>
        </w:rPr>
        <w:t xml:space="preserve"> demographic processes for other species </w:t>
      </w:r>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r w:rsidR="00EB4892">
            <w:t xml:space="preserve">(Kwok et al., 2016; </w:t>
          </w:r>
          <w:proofErr w:type="spellStart"/>
          <w:r w:rsidR="00EB4892">
            <w:t>Letnic</w:t>
          </w:r>
          <w:proofErr w:type="spellEnd"/>
          <w:r w:rsidR="00EB4892">
            <w:t xml:space="preserve"> &amp; Dickman, 2010; Noy-Meir, 1973)</w:t>
          </w:r>
        </w:sdtContent>
      </w:sdt>
      <w:r>
        <w:rPr>
          <w:color w:val="000000" w:themeColor="text1"/>
        </w:rPr>
        <w:t xml:space="preserve">. </w:t>
      </w:r>
      <w:ins w:id="366" w:author="Kris.Wild" w:date="2023-04-11T14:57:00Z">
        <w:r w:rsidR="0043781E">
          <w:rPr>
            <w:color w:val="000000" w:themeColor="text1"/>
          </w:rPr>
          <w:t xml:space="preserve">If </w:t>
        </w:r>
      </w:ins>
      <w:ins w:id="367" w:author="Kris.Wild" w:date="2023-04-11T14:58:00Z">
        <w:del w:id="368" w:author="Daniel Noble" w:date="2023-04-19T15:56:00Z">
          <w:r w:rsidR="0043781E" w:rsidDel="006D0E5C">
            <w:rPr>
              <w:color w:val="000000" w:themeColor="text1"/>
            </w:rPr>
            <w:delText>lower</w:delText>
          </w:r>
        </w:del>
      </w:ins>
      <w:ins w:id="369" w:author="Daniel Noble" w:date="2023-04-19T15:56:00Z">
        <w:r w:rsidR="006D0E5C">
          <w:rPr>
            <w:color w:val="000000" w:themeColor="text1"/>
          </w:rPr>
          <w:t xml:space="preserve">larger individuals are more likely to survive, but </w:t>
        </w:r>
      </w:ins>
      <w:ins w:id="370" w:author="Kris.Wild" w:date="2023-04-11T14:58:00Z">
        <w:del w:id="371" w:author="Daniel Noble" w:date="2023-04-19T15:57:00Z">
          <w:r w:rsidR="0043781E" w:rsidDel="006D0E5C">
            <w:rPr>
              <w:color w:val="000000" w:themeColor="text1"/>
            </w:rPr>
            <w:delText xml:space="preserve"> </w:delText>
          </w:r>
        </w:del>
        <w:r w:rsidR="0043781E">
          <w:rPr>
            <w:color w:val="000000" w:themeColor="text1"/>
          </w:rPr>
          <w:t>mass-specific metabolic rate</w:t>
        </w:r>
      </w:ins>
      <w:ins w:id="372" w:author="Kris.Wild" w:date="2023-04-11T14:57:00Z">
        <w:r w:rsidR="0043781E">
          <w:rPr>
            <w:color w:val="000000" w:themeColor="text1"/>
          </w:rPr>
          <w:t xml:space="preserve"> </w:t>
        </w:r>
        <w:del w:id="373" w:author="Daniel Noble" w:date="2023-04-19T15:57:00Z">
          <w:r w:rsidR="0043781E" w:rsidDel="006D0E5C">
            <w:rPr>
              <w:color w:val="000000" w:themeColor="text1"/>
            </w:rPr>
            <w:delText>persist</w:delText>
          </w:r>
        </w:del>
      </w:ins>
      <w:ins w:id="374" w:author="Kris.Wild" w:date="2023-04-11T14:58:00Z">
        <w:del w:id="375" w:author="Daniel Noble" w:date="2023-04-19T15:57:00Z">
          <w:r w:rsidR="0043781E" w:rsidDel="006D0E5C">
            <w:rPr>
              <w:color w:val="000000" w:themeColor="text1"/>
            </w:rPr>
            <w:delText>s</w:delText>
          </w:r>
        </w:del>
      </w:ins>
      <w:ins w:id="376" w:author="Kris.Wild" w:date="2023-04-11T14:57:00Z">
        <w:del w:id="377" w:author="Daniel Noble" w:date="2023-04-19T15:57:00Z">
          <w:r w:rsidR="0043781E" w:rsidDel="006D0E5C">
            <w:rPr>
              <w:color w:val="000000" w:themeColor="text1"/>
            </w:rPr>
            <w:delText xml:space="preserve"> in</w:delText>
          </w:r>
        </w:del>
      </w:ins>
      <w:ins w:id="378" w:author="Daniel Noble" w:date="2023-04-19T15:57:00Z">
        <w:r w:rsidR="006D0E5C">
          <w:rPr>
            <w:color w:val="000000" w:themeColor="text1"/>
          </w:rPr>
          <w:t>varies between large</w:t>
        </w:r>
      </w:ins>
      <w:ins w:id="379" w:author="Kris.Wild" w:date="2023-04-11T14:57:00Z">
        <w:r w:rsidR="0043781E">
          <w:rPr>
            <w:color w:val="000000" w:themeColor="text1"/>
          </w:rPr>
          <w:t xml:space="preserve"> </w:t>
        </w:r>
        <w:r w:rsidR="0043781E" w:rsidRPr="00EB151A">
          <w:rPr>
            <w:color w:val="000000" w:themeColor="text1"/>
          </w:rPr>
          <w:t>female</w:t>
        </w:r>
        <w:r w:rsidR="0043781E" w:rsidRPr="00EB151A">
          <w:rPr>
            <w:color w:val="000000" w:themeColor="text1"/>
            <w:vertAlign w:val="subscript"/>
          </w:rPr>
          <w:t xml:space="preserve">SR </w:t>
        </w:r>
        <w:r w:rsidR="0043781E" w:rsidRPr="00EB151A">
          <w:rPr>
            <w:color w:val="000000" w:themeColor="text1"/>
          </w:rPr>
          <w:t>ZZ</w:t>
        </w:r>
      </w:ins>
      <w:ins w:id="380" w:author="Daniel Noble" w:date="2023-04-19T15:57:00Z">
        <w:r w:rsidR="006D0E5C">
          <w:rPr>
            <w:color w:val="000000" w:themeColor="text1"/>
          </w:rPr>
          <w:t xml:space="preserve"> and ZW </w:t>
        </w:r>
      </w:ins>
      <w:ins w:id="381" w:author="Kris.Wild" w:date="2023-04-11T14:57:00Z">
        <w:del w:id="382" w:author="Daniel Noble" w:date="2023-04-19T15:57:00Z">
          <w:r w:rsidR="0043781E" w:rsidDel="006D0E5C">
            <w:rPr>
              <w:color w:val="000000" w:themeColor="text1"/>
            </w:rPr>
            <w:delText xml:space="preserve"> </w:delText>
          </w:r>
        </w:del>
      </w:ins>
      <w:ins w:id="383" w:author="Daniel Noble" w:date="2023-04-19T15:58:00Z">
        <w:r w:rsidR="006D0E5C">
          <w:rPr>
            <w:color w:val="000000" w:themeColor="text1"/>
          </w:rPr>
          <w:t xml:space="preserve">individuals </w:t>
        </w:r>
      </w:ins>
      <w:ins w:id="384" w:author="Kris.Wild" w:date="2023-04-11T14:57:00Z">
        <w:del w:id="385" w:author="Daniel Noble" w:date="2023-04-19T15:58:00Z">
          <w:r w:rsidR="0043781E" w:rsidDel="006D0E5C">
            <w:rPr>
              <w:color w:val="000000" w:themeColor="text1"/>
            </w:rPr>
            <w:delText xml:space="preserve">as they </w:delText>
          </w:r>
        </w:del>
      </w:ins>
      <w:ins w:id="386" w:author="Kris.Wild" w:date="2023-04-11T15:23:00Z">
        <w:del w:id="387" w:author="Daniel Noble" w:date="2023-04-19T15:58:00Z">
          <w:r w:rsidR="00F054CD" w:rsidDel="006D0E5C">
            <w:rPr>
              <w:color w:val="000000" w:themeColor="text1"/>
            </w:rPr>
            <w:delText>grow</w:delText>
          </w:r>
        </w:del>
      </w:ins>
      <w:ins w:id="388" w:author="Kris.Wild" w:date="2023-04-11T14:59:00Z">
        <w:del w:id="389" w:author="Daniel Noble" w:date="2023-04-19T15:58:00Z">
          <w:r w:rsidR="0043781E" w:rsidDel="006D0E5C">
            <w:rPr>
              <w:color w:val="000000" w:themeColor="text1"/>
            </w:rPr>
            <w:delText>,</w:delText>
          </w:r>
        </w:del>
      </w:ins>
      <w:ins w:id="390" w:author="Daniel Noble" w:date="2023-04-19T15:58:00Z">
        <w:r w:rsidR="006D0E5C">
          <w:rPr>
            <w:color w:val="000000" w:themeColor="text1"/>
          </w:rPr>
          <w:t>then</w:t>
        </w:r>
      </w:ins>
      <w:ins w:id="391" w:author="Kris.Wild" w:date="2023-04-11T15:00:00Z">
        <w:r w:rsidR="0043781E">
          <w:rPr>
            <w:color w:val="000000" w:themeColor="text1"/>
          </w:rPr>
          <w:t xml:space="preserve"> locations</w:t>
        </w:r>
      </w:ins>
      <w:ins w:id="392" w:author="Kris.Wild" w:date="2023-04-11T15:03:00Z">
        <w:r w:rsidR="00B444C9">
          <w:rPr>
            <w:color w:val="000000" w:themeColor="text1"/>
          </w:rPr>
          <w:t xml:space="preserve"> </w:t>
        </w:r>
      </w:ins>
      <w:ins w:id="393" w:author="Kris.Wild" w:date="2023-04-11T15:05:00Z">
        <w:r w:rsidR="00B444C9">
          <w:rPr>
            <w:color w:val="000000" w:themeColor="text1"/>
          </w:rPr>
          <w:t xml:space="preserve">that experience </w:t>
        </w:r>
      </w:ins>
      <w:ins w:id="394" w:author="Kris.Wild" w:date="2023-04-11T15:26:00Z">
        <w:r w:rsidR="00F054CD">
          <w:rPr>
            <w:color w:val="000000" w:themeColor="text1"/>
          </w:rPr>
          <w:t>stochastic</w:t>
        </w:r>
      </w:ins>
      <w:ins w:id="395" w:author="Kris.Wild" w:date="2023-04-11T15:05:00Z">
        <w:r w:rsidR="00B444C9">
          <w:rPr>
            <w:color w:val="000000" w:themeColor="text1"/>
          </w:rPr>
          <w:t xml:space="preserve"> </w:t>
        </w:r>
      </w:ins>
      <w:ins w:id="396" w:author="Kris.Wild" w:date="2023-04-11T15:24:00Z">
        <w:r w:rsidR="00F054CD">
          <w:rPr>
            <w:color w:val="000000" w:themeColor="text1"/>
          </w:rPr>
          <w:t>fluctuations</w:t>
        </w:r>
      </w:ins>
      <w:ins w:id="397" w:author="Kris.Wild" w:date="2023-04-11T15:05:00Z">
        <w:r w:rsidR="00B444C9">
          <w:rPr>
            <w:color w:val="000000" w:themeColor="text1"/>
          </w:rPr>
          <w:t xml:space="preserve"> in </w:t>
        </w:r>
      </w:ins>
      <w:ins w:id="398" w:author="Kris.Wild" w:date="2023-04-11T15:23:00Z">
        <w:r w:rsidR="00F054CD">
          <w:rPr>
            <w:color w:val="000000" w:themeColor="text1"/>
          </w:rPr>
          <w:t xml:space="preserve">resource </w:t>
        </w:r>
      </w:ins>
      <w:ins w:id="399" w:author="Kris.Wild" w:date="2023-04-11T15:26:00Z">
        <w:r w:rsidR="00F054CD">
          <w:rPr>
            <w:color w:val="000000" w:themeColor="text1"/>
          </w:rPr>
          <w:t>availability</w:t>
        </w:r>
      </w:ins>
      <w:ins w:id="400" w:author="Kris.Wild" w:date="2023-04-11T15:05:00Z">
        <w:r w:rsidR="00B444C9">
          <w:rPr>
            <w:color w:val="000000" w:themeColor="text1"/>
          </w:rPr>
          <w:t xml:space="preserve"> </w:t>
        </w:r>
      </w:ins>
      <w:ins w:id="401" w:author="Kris.Wild" w:date="2023-04-11T15:00:00Z">
        <w:r w:rsidR="0043781E">
          <w:rPr>
            <w:color w:val="000000" w:themeColor="text1"/>
          </w:rPr>
          <w:t xml:space="preserve">may allow </w:t>
        </w:r>
      </w:ins>
      <w:ins w:id="402" w:author="Kris.Wild" w:date="2023-04-19T16:09:00Z">
        <w:r w:rsidR="003469AB" w:rsidRPr="00EB151A">
          <w:rPr>
            <w:color w:val="000000" w:themeColor="text1"/>
          </w:rPr>
          <w:t>female</w:t>
        </w:r>
        <w:r w:rsidR="003469AB" w:rsidRPr="00EB151A">
          <w:rPr>
            <w:color w:val="000000" w:themeColor="text1"/>
            <w:vertAlign w:val="subscript"/>
          </w:rPr>
          <w:t xml:space="preserve">SR </w:t>
        </w:r>
        <w:r w:rsidR="003469AB" w:rsidRPr="00EB151A">
          <w:rPr>
            <w:color w:val="000000" w:themeColor="text1"/>
          </w:rPr>
          <w:t>ZZ</w:t>
        </w:r>
        <w:r w:rsidR="003469AB">
          <w:rPr>
            <w:color w:val="000000" w:themeColor="text1"/>
          </w:rPr>
          <w:t xml:space="preserve"> </w:t>
        </w:r>
      </w:ins>
      <w:ins w:id="403" w:author="Kris.Wild" w:date="2023-04-11T15:00:00Z">
        <w:r w:rsidR="0043781E">
          <w:rPr>
            <w:color w:val="000000" w:themeColor="text1"/>
          </w:rPr>
          <w:t>to persist</w:t>
        </w:r>
      </w:ins>
      <w:ins w:id="404" w:author="Kris.Wild" w:date="2023-04-11T15:24:00Z">
        <w:r w:rsidR="00F054CD">
          <w:rPr>
            <w:color w:val="000000" w:themeColor="text1"/>
          </w:rPr>
          <w:t xml:space="preserve"> in low but subtle </w:t>
        </w:r>
      </w:ins>
      <w:ins w:id="405" w:author="Kris.Wild" w:date="2023-04-11T15:26:00Z">
        <w:r w:rsidR="00F054CD">
          <w:rPr>
            <w:color w:val="000000" w:themeColor="text1"/>
          </w:rPr>
          <w:t>frequencies</w:t>
        </w:r>
      </w:ins>
      <w:ins w:id="406" w:author="Kris.Wild" w:date="2023-04-11T15:00:00Z">
        <w:r w:rsidR="0043781E">
          <w:rPr>
            <w:color w:val="000000" w:themeColor="text1"/>
          </w:rPr>
          <w:t xml:space="preserve"> </w:t>
        </w:r>
      </w:ins>
      <w:del w:id="407" w:author="Kris.Wild" w:date="2023-04-11T14:57:00Z">
        <w:r w:rsidR="00241136" w:rsidDel="0043781E">
          <w:rPr>
            <w:color w:val="000000" w:themeColor="text1"/>
          </w:rPr>
          <w:delText>S</w:delText>
        </w:r>
      </w:del>
      <w:del w:id="408" w:author="Kris.Wild" w:date="2023-04-11T14:59:00Z">
        <w:r w:rsidR="00241136" w:rsidDel="0043781E">
          <w:rPr>
            <w:color w:val="000000" w:themeColor="text1"/>
          </w:rPr>
          <w:delText>election may favour</w:delText>
        </w:r>
        <w:r w:rsidRPr="00EB151A" w:rsidDel="0043781E">
          <w:rPr>
            <w:color w:val="000000" w:themeColor="text1"/>
          </w:rPr>
          <w:delText xml:space="preserve"> female</w:delText>
        </w:r>
        <w:r w:rsidRPr="00EB151A" w:rsidDel="0043781E">
          <w:rPr>
            <w:color w:val="000000" w:themeColor="text1"/>
            <w:vertAlign w:val="subscript"/>
          </w:rPr>
          <w:delText xml:space="preserve">SR </w:delText>
        </w:r>
        <w:r w:rsidRPr="00EB151A" w:rsidDel="0043781E">
          <w:rPr>
            <w:color w:val="000000" w:themeColor="text1"/>
          </w:rPr>
          <w:delText>ZZ when resources are limited</w:delText>
        </w:r>
        <w:r w:rsidDel="0043781E">
          <w:rPr>
            <w:color w:val="000000" w:themeColor="text1"/>
          </w:rPr>
          <w:delText>,</w:delText>
        </w:r>
        <w:r w:rsidRPr="00EB151A" w:rsidDel="0043781E">
          <w:rPr>
            <w:color w:val="000000" w:themeColor="text1"/>
          </w:rPr>
          <w:delText xml:space="preserve"> </w:delText>
        </w:r>
      </w:del>
      <w:del w:id="409" w:author="Kris.Wild" w:date="2023-04-11T15:01:00Z">
        <w:r w:rsidRPr="00EB151A" w:rsidDel="00B444C9">
          <w:rPr>
            <w:color w:val="000000" w:themeColor="text1"/>
          </w:rPr>
          <w:delText xml:space="preserve">pushing the species along a physiologically constrained path </w:delText>
        </w:r>
      </w:del>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r w:rsidR="00EB4892">
            <w:t xml:space="preserve">(Burton et al., 2011; </w:t>
          </w:r>
          <w:proofErr w:type="spellStart"/>
          <w:r w:rsidR="00EB4892">
            <w:t>Ricklefs</w:t>
          </w:r>
          <w:proofErr w:type="spellEnd"/>
          <w:r w:rsidR="00EB4892">
            <w:t xml:space="preserve"> &amp; </w:t>
          </w:r>
          <w:proofErr w:type="spellStart"/>
          <w:r w:rsidR="00EB4892">
            <w:t>Wikelski</w:t>
          </w:r>
          <w:proofErr w:type="spellEnd"/>
          <w:r w:rsidR="00EB4892">
            <w:t>, 2002)</w:t>
          </w:r>
        </w:sdtContent>
      </w:sdt>
      <w:del w:id="410" w:author="Kris.Wild" w:date="2023-04-11T14:55:00Z">
        <w:r w:rsidDel="0043781E">
          <w:rPr>
            <w:color w:val="000000" w:themeColor="text1"/>
          </w:rPr>
          <w:delText xml:space="preserve">. </w:delText>
        </w:r>
      </w:del>
      <w:del w:id="411" w:author="Kris.Wild" w:date="2023-04-11T14:56:00Z">
        <w:r w:rsidDel="0043781E">
          <w:rPr>
            <w:color w:val="000000" w:themeColor="text1"/>
          </w:rPr>
          <w:delText xml:space="preserve">Low energy requirements documented in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 xml:space="preserve">hatchlings may provide a competitive advantage during </w:delText>
        </w:r>
        <w:r w:rsidR="0024073E" w:rsidDel="0043781E">
          <w:rPr>
            <w:color w:val="000000" w:themeColor="text1"/>
          </w:rPr>
          <w:delText>drought conditions</w:delText>
        </w:r>
        <w:r w:rsidR="00241136" w:rsidDel="0043781E">
          <w:rPr>
            <w:color w:val="000000" w:themeColor="text1"/>
          </w:rPr>
          <w:delText>, allowing</w:delText>
        </w:r>
        <w:r w:rsidDel="0043781E">
          <w:rPr>
            <w:color w:val="000000" w:themeColor="text1"/>
          </w:rPr>
          <w:delText xml:space="preserve">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to persist within populations tha</w:delText>
        </w:r>
      </w:del>
      <w:del w:id="412" w:author="Kris.Wild" w:date="2023-04-11T14:57:00Z">
        <w:r w:rsidDel="0043781E">
          <w:rPr>
            <w:color w:val="000000" w:themeColor="text1"/>
          </w:rPr>
          <w:delText xml:space="preserve">t experience </w:delText>
        </w:r>
        <w:r w:rsidR="00212C00" w:rsidDel="0043781E">
          <w:rPr>
            <w:color w:val="000000" w:themeColor="text1"/>
          </w:rPr>
          <w:delText xml:space="preserve">unpredictable </w:delText>
        </w:r>
        <w:r w:rsidDel="0043781E">
          <w:rPr>
            <w:color w:val="000000" w:themeColor="text1"/>
          </w:rPr>
          <w:delText>stochastic environmental changes</w:delText>
        </w:r>
      </w:del>
      <w:r>
        <w:rPr>
          <w:color w:val="000000" w:themeColor="text1"/>
        </w:rPr>
        <w:t xml:space="preserve">. </w:t>
      </w:r>
      <w:del w:id="413" w:author="Kris.Wild" w:date="2023-04-11T15:06:00Z">
        <w:r w:rsidRPr="00EB151A" w:rsidDel="00B444C9">
          <w:rPr>
            <w:color w:val="000000" w:themeColor="text1"/>
          </w:rPr>
          <w:delText xml:space="preserve">The </w:delText>
        </w:r>
      </w:del>
      <w:ins w:id="414" w:author="Kris.Wild" w:date="2023-04-11T15:06:00Z">
        <w:r w:rsidR="00B444C9">
          <w:rPr>
            <w:color w:val="000000" w:themeColor="text1"/>
          </w:rPr>
          <w:t>Further attention is needed to invest</w:t>
        </w:r>
      </w:ins>
      <w:ins w:id="415" w:author="Kris.Wild" w:date="2023-04-11T15:07:00Z">
        <w:r w:rsidR="00B444C9">
          <w:rPr>
            <w:color w:val="000000" w:themeColor="text1"/>
          </w:rPr>
          <w:t xml:space="preserve">igate </w:t>
        </w:r>
      </w:ins>
      <w:ins w:id="416" w:author="Kris.Wild" w:date="2023-04-11T15:38:00Z">
        <w:r w:rsidR="00AD6792">
          <w:rPr>
            <w:color w:val="000000" w:themeColor="text1"/>
          </w:rPr>
          <w:t>how the</w:t>
        </w:r>
      </w:ins>
      <w:ins w:id="417" w:author="Kris.Wild" w:date="2023-04-11T15:30:00Z">
        <w:r w:rsidR="00F054CD">
          <w:rPr>
            <w:color w:val="000000" w:themeColor="text1"/>
          </w:rPr>
          <w:t xml:space="preserve"> </w:t>
        </w:r>
        <w:r w:rsidR="00F054CD" w:rsidRPr="00F054CD">
          <w:rPr>
            <w:color w:val="000000" w:themeColor="text1"/>
          </w:rPr>
          <w:t xml:space="preserve">availability of resources influences the development of life history characteristics in different </w:t>
        </w:r>
        <w:r w:rsidR="00F054CD" w:rsidRPr="00F054CD">
          <w:rPr>
            <w:color w:val="000000" w:themeColor="text1"/>
          </w:rPr>
          <w:lastRenderedPageBreak/>
          <w:t>sexes and how these responses are connected to the occurrence of sex reversal in natural environments.</w:t>
        </w:r>
      </w:ins>
      <w:del w:id="418" w:author="Kris.Wild" w:date="2023-04-11T15:29:00Z">
        <w:r w:rsidRPr="00EB151A" w:rsidDel="00F054CD">
          <w:rPr>
            <w:color w:val="000000" w:themeColor="text1"/>
          </w:rPr>
          <w:delText xml:space="preserve">role </w:delText>
        </w:r>
      </w:del>
      <w:del w:id="419" w:author="Kris.Wild" w:date="2023-04-11T15:08:00Z">
        <w:r w:rsidRPr="00EB151A" w:rsidDel="00B444C9">
          <w:rPr>
            <w:color w:val="000000" w:themeColor="text1"/>
          </w:rPr>
          <w:delText>resource</w:delText>
        </w:r>
      </w:del>
      <w:del w:id="420" w:author="Kris.Wild" w:date="2023-04-11T15:29:00Z">
        <w:r w:rsidRPr="00EB151A" w:rsidDel="00F054CD">
          <w:rPr>
            <w:color w:val="000000" w:themeColor="text1"/>
          </w:rPr>
          <w:delText xml:space="preserve"> availability</w:delText>
        </w:r>
        <w:r w:rsidDel="00F054CD">
          <w:rPr>
            <w:color w:val="000000" w:themeColor="text1"/>
          </w:rPr>
          <w:delText xml:space="preserve"> </w:delText>
        </w:r>
      </w:del>
      <w:del w:id="421" w:author="Kris.Wild" w:date="2023-04-11T15:07:00Z">
        <w:r w:rsidRPr="00EB151A" w:rsidDel="00B444C9">
          <w:rPr>
            <w:color w:val="000000" w:themeColor="text1"/>
          </w:rPr>
          <w:delText xml:space="preserve">may play in explaining </w:delText>
        </w:r>
        <w:r w:rsidDel="00B444C9">
          <w:rPr>
            <w:color w:val="000000" w:themeColor="text1"/>
          </w:rPr>
          <w:delText xml:space="preserve">the </w:delText>
        </w:r>
      </w:del>
      <w:del w:id="422" w:author="Kris.Wild" w:date="2023-04-11T15:29:00Z">
        <w:r w:rsidRPr="00EB151A" w:rsidDel="00F054CD">
          <w:rPr>
            <w:color w:val="000000" w:themeColor="text1"/>
          </w:rPr>
          <w:delText>distribution of sex-reversal</w:delText>
        </w:r>
      </w:del>
      <w:del w:id="423" w:author="Kris.Wild" w:date="2023-04-11T15:08:00Z">
        <w:r w:rsidRPr="00EB151A" w:rsidDel="00B444C9">
          <w:rPr>
            <w:color w:val="000000" w:themeColor="text1"/>
          </w:rPr>
          <w:delText xml:space="preserve"> in this species</w:delText>
        </w:r>
        <w:r w:rsidDel="00B444C9">
          <w:rPr>
            <w:color w:val="000000" w:themeColor="text1"/>
          </w:rPr>
          <w:delText xml:space="preserve"> and others</w:delText>
        </w:r>
        <w:r w:rsidRPr="00EB151A" w:rsidDel="00B444C9">
          <w:rPr>
            <w:color w:val="000000" w:themeColor="text1"/>
          </w:rPr>
          <w:delText xml:space="preserve"> requires further investigation.</w:delText>
        </w:r>
      </w:del>
      <w:del w:id="424" w:author="Kris.Wild" w:date="2023-04-11T15:29:00Z">
        <w:r w:rsidRPr="00EB151A" w:rsidDel="00F054CD">
          <w:rPr>
            <w:color w:val="000000" w:themeColor="text1"/>
          </w:rPr>
          <w:delText xml:space="preserve"> </w:delText>
        </w:r>
      </w:del>
    </w:p>
    <w:p w14:paraId="26DE68D4" w14:textId="1695BA5B"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425" w:author="Kris.Wild" w:date="2023-04-11T15:12:00Z">
        <w:r w:rsidRPr="00A976A6" w:rsidDel="0026591D">
          <w:rPr>
            <w:color w:val="000000" w:themeColor="text1"/>
          </w:rPr>
          <w:delText xml:space="preserve">fitness </w:delText>
        </w:r>
      </w:del>
      <w:ins w:id="426" w:author="Kris.Wild" w:date="2023-04-11T15:12:00Z">
        <w:r w:rsidR="0026591D">
          <w:rPr>
            <w:color w:val="000000" w:themeColor="text1"/>
          </w:rPr>
          <w:t>survival</w:t>
        </w:r>
        <w:r w:rsidR="0026591D" w:rsidRPr="00A976A6">
          <w:rPr>
            <w:color w:val="000000" w:themeColor="text1"/>
          </w:rPr>
          <w:t xml:space="preserve"> </w:t>
        </w:r>
      </w:ins>
      <w:ins w:id="427" w:author="Kris.Wild" w:date="2023-04-11T15:13:00Z">
        <w:r w:rsidR="0026591D">
          <w:rPr>
            <w:color w:val="000000" w:themeColor="text1"/>
          </w:rPr>
          <w:t>consequences</w:t>
        </w:r>
      </w:ins>
      <w:ins w:id="428" w:author="Kris.Wild" w:date="2023-04-11T15:12:00Z">
        <w:r w:rsidR="0026591D">
          <w:rPr>
            <w:color w:val="000000" w:themeColor="text1"/>
          </w:rPr>
          <w:t xml:space="preserve"> </w:t>
        </w:r>
      </w:ins>
      <w:del w:id="429"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430" w:author="Kris.Wild" w:date="2023-04-12T09:27:00Z">
        <w:r w:rsidR="005E4AC5">
          <w:rPr>
            <w:color w:val="000000" w:themeColor="text1"/>
          </w:rPr>
          <w:t>,</w:t>
        </w:r>
      </w:ins>
      <w:r w:rsidR="00212C00">
        <w:rPr>
          <w:color w:val="000000" w:themeColor="text1"/>
        </w:rPr>
        <w:t xml:space="preserve"> </w:t>
      </w:r>
      <w:del w:id="431" w:author="Kris.Wild" w:date="2023-04-11T15:39:00Z">
        <w:r w:rsidR="00212C00" w:rsidDel="00AD6792">
          <w:rPr>
            <w:color w:val="000000" w:themeColor="text1"/>
          </w:rPr>
          <w:delText xml:space="preserve">and </w:delText>
        </w:r>
      </w:del>
      <w:ins w:id="432" w:author="Kris.Wild" w:date="2023-04-11T15:39:00Z">
        <w:r w:rsidR="00AD6792">
          <w:rPr>
            <w:color w:val="000000" w:themeColor="text1"/>
          </w:rPr>
          <w:t>growth</w:t>
        </w:r>
      </w:ins>
      <w:ins w:id="433" w:author="Kris.Wild" w:date="2023-04-12T09:27:00Z">
        <w:r w:rsidR="005E4AC5">
          <w:rPr>
            <w:color w:val="000000" w:themeColor="text1"/>
          </w:rPr>
          <w:t>,</w:t>
        </w:r>
      </w:ins>
      <w:ins w:id="434" w:author="Kris.Wild" w:date="2023-04-11T15:39:00Z">
        <w:r w:rsidR="00AD6792">
          <w:rPr>
            <w:color w:val="000000" w:themeColor="text1"/>
          </w:rPr>
          <w:t xml:space="preserve"> and survival</w:t>
        </w:r>
      </w:ins>
      <w:del w:id="435"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436" w:author="Kris.Wild" w:date="2023-04-11T15:41:00Z">
        <w:r w:rsidRPr="00A976A6" w:rsidDel="00AD6792">
          <w:rPr>
            <w:color w:val="000000" w:themeColor="text1"/>
          </w:rPr>
          <w:delText>vary</w:delText>
        </w:r>
      </w:del>
      <w:ins w:id="437" w:author="Kris.Wild" w:date="2023-04-11T15:41:00Z">
        <w:r w:rsidR="00AD6792">
          <w:rPr>
            <w:color w:val="000000" w:themeColor="text1"/>
          </w:rPr>
          <w:t>varies</w:t>
        </w:r>
      </w:ins>
      <w:r w:rsidRPr="00A976A6">
        <w:rPr>
          <w:color w:val="000000" w:themeColor="text1"/>
        </w:rPr>
        <w:t xml:space="preserve"> across sexes as individuals get larger (Fig. 2</w:t>
      </w:r>
      <w:ins w:id="438" w:author="Kris.Wild" w:date="2023-04-11T15:42:00Z">
        <w:r w:rsidR="0046202E">
          <w:rPr>
            <w:color w:val="000000" w:themeColor="text1"/>
          </w:rPr>
          <w:t>)</w:t>
        </w:r>
      </w:ins>
      <w:del w:id="439" w:author="Kris.Wild" w:date="2023-04-11T15:42:00Z">
        <w:r w:rsidRPr="00A976A6" w:rsidDel="0046202E">
          <w:rPr>
            <w:color w:val="000000" w:themeColor="text1"/>
          </w:rPr>
          <w:delText xml:space="preserve">), </w:delText>
        </w:r>
      </w:del>
      <w:del w:id="440" w:author="Kris.Wild" w:date="2023-04-11T15:41:00Z">
        <w:r w:rsidRPr="00A976A6" w:rsidDel="00AD6792">
          <w:rPr>
            <w:color w:val="000000" w:themeColor="text1"/>
          </w:rPr>
          <w:delText xml:space="preserve">possibly affecting the </w:delText>
        </w:r>
      </w:del>
      <w:del w:id="441" w:author="Kris.Wild" w:date="2023-04-11T15:40:00Z">
        <w:r w:rsidRPr="00A976A6" w:rsidDel="00AD6792">
          <w:rPr>
            <w:color w:val="000000" w:themeColor="text1"/>
          </w:rPr>
          <w:delText xml:space="preserve">fitness </w:delText>
        </w:r>
      </w:del>
      <w:del w:id="442"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443"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444" w:author="Kris.Wild" w:date="2023-04-11T15:42:00Z">
        <w:r w:rsidR="00223937" w:rsidRPr="00A976A6" w:rsidDel="0046202E">
          <w:rPr>
            <w:color w:val="000000" w:themeColor="text1"/>
          </w:rPr>
          <w:delText xml:space="preserve">of </w:delText>
        </w:r>
      </w:del>
      <w:ins w:id="445"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446"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447"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w:t>
      </w:r>
      <w:proofErr w:type="gramStart"/>
      <w:r w:rsidRPr="00A976A6">
        <w:rPr>
          <w:color w:val="000000" w:themeColor="text1"/>
        </w:rPr>
        <w:t>nature</w:t>
      </w:r>
      <w:proofErr w:type="gramEnd"/>
    </w:p>
    <w:p w14:paraId="0D797DA4" w14:textId="3C6CB2AD" w:rsidR="001C6646" w:rsidDel="00CB25B1" w:rsidRDefault="001C6646" w:rsidP="00A146D7">
      <w:pPr>
        <w:contextualSpacing/>
        <w:rPr>
          <w:del w:id="448"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77777777" w:rsidR="00DE64F5" w:rsidRDefault="00DE64F5" w:rsidP="00A146D7">
      <w:pPr>
        <w:ind w:left="426" w:hanging="426"/>
        <w:contextualSpacing/>
      </w:pPr>
      <w:r>
        <w:t>Bradshaw, S. D. (1997). Homeostasis in desert reptiles. New York, NY, USA: Springer Science &amp; Business Media.</w:t>
      </w:r>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lastRenderedPageBreak/>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449" w:author="Kris.Wild" w:date="2023-04-11T09:08:00Z"/>
        </w:rPr>
      </w:pPr>
      <w:r>
        <w:t>Du, W.-G., Elphick, M., &amp; Shine, R. (2010). Thermal regimes during incubation do not affect mean selected temperatures of hatchling lizards (</w:t>
      </w:r>
      <w:r w:rsidRPr="00321D9B">
        <w:rPr>
          <w:i/>
          <w:iCs/>
          <w:rPrChange w:id="450"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451" w:author="Kris.Wild" w:date="2023-04-11T09:08:00Z">
        <w:r w:rsidRPr="00321D9B">
          <w:t>Ellison, A. M. (2004). Bayesian inference in ecology. </w:t>
        </w:r>
        <w:r w:rsidRPr="00321D9B">
          <w:rPr>
            <w:rPrChange w:id="452"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pPr>
      <w:r>
        <w:t>Eyer, P.-A., Blumenfeld, A. J., &amp; Vargo, E. L. (2019). Sexually antagonistic selection promotes genetic divergence between males and females in an ant. Proceedings of the National Academy of Sciences, 116(48), 24157–24163.</w:t>
      </w:r>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77777777"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amp; Hoffmann, O. I. (2021). Sex reversal and ontogeny under climate change and chemical pollution: are there interactions between the effects of elevated temperature and a xenoestrogen on early development in agile frogs? Environmental Pollution, 285, 117464.</w:t>
      </w:r>
    </w:p>
    <w:p w14:paraId="25C02AA6" w14:textId="77777777" w:rsidR="00DE64F5" w:rsidRDefault="00DE64F5" w:rsidP="00A146D7">
      <w:pPr>
        <w:ind w:left="426" w:hanging="426"/>
        <w:contextualSpacing/>
      </w:pPr>
      <w:r>
        <w:t>Mueller, P., &amp; Diamond, J. (2001). Metabolic rate and environmental productivity: Well-provisioned animals evolved to run and idle fast. Proceedings of the National Academy of Sciences, 98(22):12550-12554.</w:t>
      </w:r>
    </w:p>
    <w:p w14:paraId="5830E464" w14:textId="77777777" w:rsidR="00DE64F5" w:rsidRDefault="00DE64F5" w:rsidP="00A146D7">
      <w:pPr>
        <w:ind w:left="426" w:hanging="426"/>
        <w:contextualSpacing/>
      </w:pPr>
      <w:proofErr w:type="spellStart"/>
      <w:r>
        <w:t>Nemesházi</w:t>
      </w:r>
      <w:proofErr w:type="spellEnd"/>
      <w:r>
        <w:t xml:space="preserve">, E., </w:t>
      </w:r>
      <w:proofErr w:type="spellStart"/>
      <w:r>
        <w:t>Gál</w:t>
      </w:r>
      <w:proofErr w:type="spellEnd"/>
      <w:r>
        <w:t xml:space="preserve">, Z., </w:t>
      </w:r>
      <w:proofErr w:type="spellStart"/>
      <w:r>
        <w:t>Ujhegyi</w:t>
      </w:r>
      <w:proofErr w:type="spellEnd"/>
      <w:r>
        <w:t xml:space="preserve">, N., </w:t>
      </w:r>
      <w:proofErr w:type="spellStart"/>
      <w:r>
        <w:t>Verebélyi</w:t>
      </w:r>
      <w:proofErr w:type="spellEnd"/>
      <w:r>
        <w:t xml:space="preserve">, V., </w:t>
      </w:r>
      <w:proofErr w:type="spellStart"/>
      <w:r>
        <w:t>Mikó</w:t>
      </w:r>
      <w:proofErr w:type="spellEnd"/>
      <w:r>
        <w:t xml:space="preserve">, Z., </w:t>
      </w:r>
      <w:proofErr w:type="spellStart"/>
      <w:r>
        <w:t>Üveges</w:t>
      </w:r>
      <w:proofErr w:type="spellEnd"/>
      <w:r>
        <w:t xml:space="preserve">, B., </w:t>
      </w:r>
      <w:proofErr w:type="spellStart"/>
      <w:r>
        <w:t>Lefler</w:t>
      </w:r>
      <w:proofErr w:type="spellEnd"/>
      <w:r>
        <w:t xml:space="preserve">, K. K., Jeffries, D. L., Hoffmann, O. I., &amp; </w:t>
      </w:r>
      <w:proofErr w:type="spellStart"/>
      <w:r>
        <w:t>Bókony</w:t>
      </w:r>
      <w:proofErr w:type="spellEnd"/>
      <w:r>
        <w:t xml:space="preserve">, V. (2020). Novel genetic sex markers reveal high frequency of sex reversal in wild populations of the agile frog (Rana </w:t>
      </w:r>
      <w:proofErr w:type="spellStart"/>
      <w:r>
        <w:t>dalmatina</w:t>
      </w:r>
      <w:proofErr w:type="spellEnd"/>
      <w:r>
        <w:t>) associated with anthropogenic land use. Molecular Ecology, 29(19), 3607–3621.</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77777777" w:rsidR="00DE64F5" w:rsidRDefault="00DE64F5" w:rsidP="00A146D7">
      <w:pPr>
        <w:ind w:left="426" w:hanging="426"/>
        <w:contextualSpacing/>
      </w:pPr>
      <w:r>
        <w:t>Noy-Meir, I. (1973). Desert ecosystems: environment and producers. Annual Review of Ecology and Systematics, 25–51.</w:t>
      </w:r>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lastRenderedPageBreak/>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w:t>
      </w:r>
      <w:proofErr w:type="gramStart"/>
      <w:r>
        <w:t>times</w:t>
      </w:r>
      <w:proofErr w:type="gramEnd"/>
      <w:r>
        <w:t xml:space="preserve">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pPr>
      <w:r>
        <w:t>Shine, R., &amp; Harlow, P. S. (1996). Maternal manipulation of offspring phenotypes via nest‐site selection in an oviparous lizard. Ecology, 77(6), 1808–1817.</w:t>
      </w:r>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pPr>
      <w:r>
        <w:t xml:space="preserve">van </w:t>
      </w:r>
      <w:proofErr w:type="spellStart"/>
      <w:r>
        <w:t>Doorn</w:t>
      </w:r>
      <w:proofErr w:type="spellEnd"/>
      <w:r>
        <w:t>, G. S., &amp; Kirkpatrick, M. (2010). Transitions between male and female heterogamety caused by sex-antagonistic selection. Genetics, 186(2), 629–645.</w:t>
      </w:r>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CC6C1DD" w:rsidR="00EC345C" w:rsidRDefault="00E37A95" w:rsidP="00A146D7">
      <w:pPr>
        <w:contextualSpacing/>
        <w:jc w:val="center"/>
      </w:pPr>
      <w:r>
        <w:rPr>
          <w:noProof/>
        </w:rPr>
        <w:lastRenderedPageBreak/>
        <w:drawing>
          <wp:inline distT="0" distB="0" distL="0" distR="0" wp14:anchorId="70083F9B" wp14:editId="64FDF59D">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p>
    <w:p w14:paraId="6777BEB1" w14:textId="77777777" w:rsidR="005106C6" w:rsidRDefault="002B3F97" w:rsidP="00A146D7">
      <w:pPr>
        <w:contextualSpacing/>
      </w:pPr>
      <w:r w:rsidRPr="00620C19">
        <w:rPr>
          <w:b/>
          <w:bCs/>
        </w:rPr>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 xml:space="preserve">C for each sex and </w:t>
      </w:r>
      <w:proofErr w:type="gramStart"/>
      <w:r w:rsidR="00B0383A" w:rsidRPr="00576FF2">
        <w:t>specie</w:t>
      </w:r>
      <w:r w:rsidR="005106C6">
        <w:t>s</w:t>
      </w:r>
      <w:proofErr w:type="gramEnd"/>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r>
        <w:t>.</w:t>
      </w:r>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60"/>
        <w:gridCol w:w="1392"/>
        <w:gridCol w:w="2350"/>
        <w:gridCol w:w="143"/>
        <w:gridCol w:w="850"/>
        <w:gridCol w:w="993"/>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702B6C0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134" w:type="dxa"/>
            <w:shd w:val="clear" w:color="auto" w:fill="FFFFFF"/>
            <w:tcMar>
              <w:top w:w="0" w:type="dxa"/>
              <w:left w:w="0" w:type="dxa"/>
              <w:bottom w:w="0" w:type="dxa"/>
              <w:right w:w="0" w:type="dxa"/>
            </w:tcMar>
            <w:vAlign w:val="center"/>
          </w:tcPr>
          <w:p w14:paraId="4CDBCB2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70DF1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9</w:t>
            </w:r>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296C9AF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134" w:type="dxa"/>
            <w:shd w:val="clear" w:color="auto" w:fill="FFFFFF"/>
            <w:tcMar>
              <w:top w:w="0" w:type="dxa"/>
              <w:left w:w="0" w:type="dxa"/>
              <w:bottom w:w="0" w:type="dxa"/>
              <w:right w:w="0" w:type="dxa"/>
            </w:tcMar>
            <w:vAlign w:val="center"/>
          </w:tcPr>
          <w:p w14:paraId="46824E3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0FFECB2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9</w:t>
            </w:r>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21FD26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79D8859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02893A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73</w:t>
            </w:r>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4</w:t>
            </w:r>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3</w:t>
            </w:r>
          </w:p>
        </w:tc>
        <w:tc>
          <w:tcPr>
            <w:tcW w:w="993" w:type="dxa"/>
            <w:shd w:val="clear" w:color="auto" w:fill="FFFFFF"/>
            <w:tcMar>
              <w:top w:w="0" w:type="dxa"/>
              <w:left w:w="0" w:type="dxa"/>
              <w:bottom w:w="0" w:type="dxa"/>
              <w:right w:w="0" w:type="dxa"/>
            </w:tcMar>
            <w:vAlign w:val="center"/>
          </w:tcPr>
          <w:p w14:paraId="1B9781F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2</w:t>
            </w:r>
          </w:p>
        </w:tc>
        <w:tc>
          <w:tcPr>
            <w:tcW w:w="1134" w:type="dxa"/>
            <w:shd w:val="clear" w:color="auto" w:fill="FFFFFF"/>
            <w:tcMar>
              <w:top w:w="0" w:type="dxa"/>
              <w:left w:w="0" w:type="dxa"/>
              <w:bottom w:w="0" w:type="dxa"/>
              <w:right w:w="0" w:type="dxa"/>
            </w:tcMar>
            <w:vAlign w:val="center"/>
          </w:tcPr>
          <w:p w14:paraId="1E624EB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5</w:t>
            </w:r>
          </w:p>
        </w:tc>
        <w:tc>
          <w:tcPr>
            <w:tcW w:w="1559" w:type="dxa"/>
            <w:shd w:val="clear" w:color="auto" w:fill="FFFFFF"/>
            <w:tcMar>
              <w:top w:w="0" w:type="dxa"/>
              <w:left w:w="0" w:type="dxa"/>
              <w:bottom w:w="0" w:type="dxa"/>
              <w:right w:w="0" w:type="dxa"/>
            </w:tcMar>
            <w:vAlign w:val="center"/>
          </w:tcPr>
          <w:p w14:paraId="3C7225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0</w:t>
            </w:r>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8</w:t>
            </w:r>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6</w:t>
            </w:r>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97364" w14:textId="77777777" w:rsidR="00524BC6" w:rsidRDefault="00524BC6" w:rsidP="00075259">
      <w:r>
        <w:separator/>
      </w:r>
    </w:p>
  </w:endnote>
  <w:endnote w:type="continuationSeparator" w:id="0">
    <w:p w14:paraId="2A6502AB" w14:textId="77777777" w:rsidR="00524BC6" w:rsidRDefault="00524BC6"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11AC8" w14:textId="77777777" w:rsidR="00524BC6" w:rsidRDefault="00524BC6" w:rsidP="00075259">
      <w:r>
        <w:separator/>
      </w:r>
    </w:p>
  </w:footnote>
  <w:footnote w:type="continuationSeparator" w:id="0">
    <w:p w14:paraId="60FAB213" w14:textId="77777777" w:rsidR="00524BC6" w:rsidRDefault="00524BC6"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B3F"/>
    <w:rsid w:val="003A3FB0"/>
    <w:rsid w:val="003A56B9"/>
    <w:rsid w:val="003A59C2"/>
    <w:rsid w:val="003A5B0D"/>
    <w:rsid w:val="003A601F"/>
    <w:rsid w:val="003A6546"/>
    <w:rsid w:val="003A6975"/>
    <w:rsid w:val="003A6E0C"/>
    <w:rsid w:val="003A7705"/>
    <w:rsid w:val="003A7B09"/>
    <w:rsid w:val="003B0402"/>
    <w:rsid w:val="003B06F5"/>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51AF"/>
    <w:rsid w:val="00457FEE"/>
    <w:rsid w:val="004601F8"/>
    <w:rsid w:val="00460CCE"/>
    <w:rsid w:val="0046161A"/>
    <w:rsid w:val="0046202E"/>
    <w:rsid w:val="00462312"/>
    <w:rsid w:val="00463A97"/>
    <w:rsid w:val="004645CD"/>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BC6"/>
    <w:rsid w:val="00524CFF"/>
    <w:rsid w:val="00524E10"/>
    <w:rsid w:val="005250A5"/>
    <w:rsid w:val="005256EA"/>
    <w:rsid w:val="00525B8E"/>
    <w:rsid w:val="00526B41"/>
    <w:rsid w:val="00526E35"/>
    <w:rsid w:val="0052743F"/>
    <w:rsid w:val="00530739"/>
    <w:rsid w:val="00530D8B"/>
    <w:rsid w:val="00532273"/>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557B"/>
    <w:rsid w:val="00635F06"/>
    <w:rsid w:val="00636134"/>
    <w:rsid w:val="0063678B"/>
    <w:rsid w:val="00636876"/>
    <w:rsid w:val="00637B11"/>
    <w:rsid w:val="006402D5"/>
    <w:rsid w:val="006404DF"/>
    <w:rsid w:val="006407F4"/>
    <w:rsid w:val="00641E18"/>
    <w:rsid w:val="0064216A"/>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E5C"/>
    <w:rsid w:val="006D26FF"/>
    <w:rsid w:val="006D2A0B"/>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27B3"/>
    <w:rsid w:val="00C03246"/>
    <w:rsid w:val="00C032AF"/>
    <w:rsid w:val="00C033CD"/>
    <w:rsid w:val="00C046E8"/>
    <w:rsid w:val="00C06985"/>
    <w:rsid w:val="00C06A27"/>
    <w:rsid w:val="00C06C92"/>
    <w:rsid w:val="00C07D17"/>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672D"/>
    <w:rsid w:val="00D66C64"/>
    <w:rsid w:val="00D66C8F"/>
    <w:rsid w:val="00D66DE0"/>
    <w:rsid w:val="00D7007C"/>
    <w:rsid w:val="00D705D1"/>
    <w:rsid w:val="00D706C8"/>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996"/>
    <w:rsid w:val="00EF06D8"/>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1DD4"/>
    <w:rsid w:val="00F423ED"/>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3609F"/>
    <w:rsid w:val="00142525"/>
    <w:rsid w:val="001D3296"/>
    <w:rsid w:val="00207ED8"/>
    <w:rsid w:val="002372D3"/>
    <w:rsid w:val="00240574"/>
    <w:rsid w:val="00253EA2"/>
    <w:rsid w:val="002677B8"/>
    <w:rsid w:val="00283113"/>
    <w:rsid w:val="00297DD8"/>
    <w:rsid w:val="002A3BE3"/>
    <w:rsid w:val="00305FE5"/>
    <w:rsid w:val="00364DE8"/>
    <w:rsid w:val="003A2E93"/>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465CA"/>
    <w:rsid w:val="00784EEB"/>
    <w:rsid w:val="007E330B"/>
    <w:rsid w:val="0082441D"/>
    <w:rsid w:val="0085600F"/>
    <w:rsid w:val="00922F7A"/>
    <w:rsid w:val="00973B4C"/>
    <w:rsid w:val="009A0080"/>
    <w:rsid w:val="009C405E"/>
    <w:rsid w:val="009D68BB"/>
    <w:rsid w:val="009E1D4A"/>
    <w:rsid w:val="00A52C16"/>
    <w:rsid w:val="00A67F39"/>
    <w:rsid w:val="00A766CD"/>
    <w:rsid w:val="00AE5416"/>
    <w:rsid w:val="00AF3A89"/>
    <w:rsid w:val="00B43D4E"/>
    <w:rsid w:val="00B4453D"/>
    <w:rsid w:val="00B50F2A"/>
    <w:rsid w:val="00B674E3"/>
    <w:rsid w:val="00BB12C7"/>
    <w:rsid w:val="00BB4147"/>
    <w:rsid w:val="00C4673D"/>
    <w:rsid w:val="00C60533"/>
    <w:rsid w:val="00C65247"/>
    <w:rsid w:val="00C72167"/>
    <w:rsid w:val="00C75FFB"/>
    <w:rsid w:val="00CD78C9"/>
    <w:rsid w:val="00D22C73"/>
    <w:rsid w:val="00D46AAB"/>
    <w:rsid w:val="00D720A8"/>
    <w:rsid w:val="00D9706A"/>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3A7"/>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4.xml><?xml version="1.0" encoding="utf-8"?>
<ds:datastoreItem xmlns:ds="http://schemas.openxmlformats.org/officeDocument/2006/customXml" ds:itemID="{A3280AC3-8EBB-4BF4-A2CF-4EB5685217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20</Pages>
  <Words>8743</Words>
  <Characters>49840</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29</cp:revision>
  <cp:lastPrinted>2022-09-27T00:45:00Z</cp:lastPrinted>
  <dcterms:created xsi:type="dcterms:W3CDTF">2023-04-06T01:06:00Z</dcterms:created>
  <dcterms:modified xsi:type="dcterms:W3CDTF">2023-04-21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